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1160F2" w14:textId="76C0EE8A" w:rsidR="00805920" w:rsidRPr="001579F0" w:rsidRDefault="00805920" w:rsidP="00DF3064">
      <w:pPr>
        <w:rPr>
          <w:rFonts w:asciiTheme="minorHAnsi" w:hAnsiTheme="minorHAnsi" w:cstheme="minorHAnsi"/>
        </w:rPr>
      </w:pPr>
    </w:p>
    <w:p w14:paraId="628C2109" w14:textId="77777777" w:rsidR="00805920" w:rsidRPr="00B13AA2" w:rsidRDefault="00805920" w:rsidP="00DF3064">
      <w:pPr>
        <w:rPr>
          <w:rFonts w:asciiTheme="minorHAnsi" w:hAnsiTheme="minorHAnsi" w:cstheme="minorHAnsi"/>
          <w:sz w:val="6"/>
          <w:szCs w:val="8"/>
        </w:rPr>
      </w:pPr>
    </w:p>
    <w:p w14:paraId="3632C1D0" w14:textId="1A302698" w:rsidR="00DF3064" w:rsidRPr="001579F0" w:rsidRDefault="00DF3064" w:rsidP="00DF3064">
      <w:pPr>
        <w:ind w:right="-141"/>
        <w:jc w:val="center"/>
        <w:rPr>
          <w:rFonts w:asciiTheme="minorHAnsi" w:hAnsiTheme="minorHAnsi" w:cstheme="minorHAnsi"/>
          <w:b/>
          <w:bCs/>
          <w:color w:val="215868"/>
          <w:sz w:val="28"/>
          <w:szCs w:val="28"/>
        </w:rPr>
      </w:pPr>
      <w:r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 xml:space="preserve">Online </w:t>
      </w:r>
      <w:r w:rsidR="00931C87"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 xml:space="preserve">Mayors’ </w:t>
      </w:r>
      <w:r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 xml:space="preserve">Conference: </w:t>
      </w:r>
      <w:r w:rsidR="000066B3"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>South-East Europe</w:t>
      </w:r>
      <w:r w:rsidR="001C2CCF"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>an</w:t>
      </w:r>
      <w:r w:rsidR="000066B3"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 xml:space="preserve"> </w:t>
      </w:r>
      <w:r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>Local Government</w:t>
      </w:r>
      <w:r w:rsidR="000066B3"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>s</w:t>
      </w:r>
      <w:r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 xml:space="preserve"> in </w:t>
      </w:r>
      <w:r w:rsidR="00997303"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>p</w:t>
      </w:r>
      <w:r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 xml:space="preserve">ost COVID-19 </w:t>
      </w:r>
      <w:r w:rsidR="000066B3"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 xml:space="preserve">Socio-Economic </w:t>
      </w:r>
      <w:r w:rsidRPr="001579F0">
        <w:rPr>
          <w:rFonts w:asciiTheme="minorHAnsi" w:hAnsiTheme="minorHAnsi" w:cstheme="minorHAnsi"/>
          <w:b/>
          <w:bCs/>
          <w:color w:val="215868"/>
          <w:sz w:val="28"/>
          <w:szCs w:val="28"/>
        </w:rPr>
        <w:t>Recovery</w:t>
      </w:r>
    </w:p>
    <w:p w14:paraId="54420C72" w14:textId="77777777" w:rsidR="00DF3064" w:rsidRPr="00B13AA2" w:rsidRDefault="00DF3064" w:rsidP="00DF3064">
      <w:pPr>
        <w:ind w:right="-141"/>
        <w:rPr>
          <w:rFonts w:asciiTheme="minorHAnsi" w:hAnsiTheme="minorHAnsi" w:cstheme="minorHAnsi"/>
          <w:b/>
          <w:bCs/>
          <w:color w:val="215868"/>
          <w:szCs w:val="22"/>
        </w:rPr>
      </w:pPr>
    </w:p>
    <w:tbl>
      <w:tblPr>
        <w:tblW w:w="4961" w:type="pct"/>
        <w:tblInd w:w="108" w:type="dxa"/>
        <w:tblBorders>
          <w:insideV w:val="single" w:sz="4" w:space="0" w:color="31849B"/>
        </w:tblBorders>
        <w:tblLook w:val="00A0" w:firstRow="1" w:lastRow="0" w:firstColumn="1" w:lastColumn="0" w:noHBand="0" w:noVBand="0"/>
      </w:tblPr>
      <w:tblGrid>
        <w:gridCol w:w="1621"/>
        <w:gridCol w:w="7491"/>
      </w:tblGrid>
      <w:tr w:rsidR="00DF3064" w:rsidRPr="001579F0" w14:paraId="486968C8" w14:textId="77777777" w:rsidTr="0031753D">
        <w:trPr>
          <w:trHeight w:val="459"/>
        </w:trPr>
        <w:tc>
          <w:tcPr>
            <w:tcW w:w="5000" w:type="pct"/>
            <w:gridSpan w:val="2"/>
            <w:shd w:val="clear" w:color="auto" w:fill="31849B"/>
            <w:vAlign w:val="center"/>
          </w:tcPr>
          <w:p w14:paraId="04E460FC" w14:textId="77777777" w:rsidR="00DF3064" w:rsidRPr="001579F0" w:rsidRDefault="00DF3064" w:rsidP="0031753D">
            <w:pPr>
              <w:rPr>
                <w:rFonts w:asciiTheme="minorHAnsi" w:hAnsiTheme="minorHAnsi" w:cstheme="minorHAnsi"/>
                <w:sz w:val="14"/>
                <w:szCs w:val="14"/>
              </w:rPr>
            </w:pPr>
            <w:r w:rsidRPr="001579F0">
              <w:rPr>
                <w:rFonts w:asciiTheme="minorHAnsi" w:hAnsiTheme="minorHAnsi" w:cstheme="minorHAnsi"/>
                <w:b/>
                <w:bCs/>
                <w:color w:val="FFFFFF"/>
                <w:sz w:val="28"/>
                <w:szCs w:val="28"/>
              </w:rPr>
              <w:t xml:space="preserve">AGENDA </w:t>
            </w:r>
          </w:p>
        </w:tc>
      </w:tr>
      <w:tr w:rsidR="00DF3064" w:rsidRPr="001579F0" w14:paraId="7589DE62" w14:textId="77777777" w:rsidTr="0031753D">
        <w:trPr>
          <w:trHeight w:val="459"/>
        </w:trPr>
        <w:tc>
          <w:tcPr>
            <w:tcW w:w="801" w:type="pct"/>
          </w:tcPr>
          <w:p w14:paraId="0EE59434" w14:textId="77777777" w:rsidR="00DF3064" w:rsidRPr="001579F0" w:rsidRDefault="00DF3064" w:rsidP="0031753D">
            <w:pPr>
              <w:spacing w:before="60" w:after="30"/>
              <w:rPr>
                <w:rFonts w:asciiTheme="minorHAnsi" w:hAnsiTheme="minorHAnsi" w:cstheme="minorHAnsi"/>
                <w:color w:val="31849B"/>
                <w:sz w:val="24"/>
              </w:rPr>
            </w:pPr>
            <w:r w:rsidRPr="001579F0">
              <w:rPr>
                <w:rFonts w:asciiTheme="minorHAnsi" w:hAnsiTheme="minorHAnsi" w:cstheme="minorHAnsi"/>
                <w:color w:val="31849B"/>
                <w:sz w:val="24"/>
              </w:rPr>
              <w:t xml:space="preserve">DATE </w:t>
            </w:r>
          </w:p>
        </w:tc>
        <w:tc>
          <w:tcPr>
            <w:tcW w:w="4199" w:type="pct"/>
          </w:tcPr>
          <w:p w14:paraId="36FF270D" w14:textId="1785448E" w:rsidR="00DF3064" w:rsidRPr="001579F0" w:rsidRDefault="0056451E" w:rsidP="0031753D">
            <w:pPr>
              <w:spacing w:before="60" w:after="30"/>
              <w:rPr>
                <w:rFonts w:asciiTheme="minorHAnsi" w:hAnsiTheme="minorHAnsi" w:cstheme="minorHAnsi"/>
                <w:sz w:val="24"/>
              </w:rPr>
            </w:pPr>
            <w:r w:rsidRPr="001579F0">
              <w:rPr>
                <w:rFonts w:asciiTheme="minorHAnsi" w:hAnsiTheme="minorHAnsi" w:cstheme="minorHAnsi"/>
                <w:sz w:val="24"/>
              </w:rPr>
              <w:t>16</w:t>
            </w:r>
            <w:r w:rsidR="00DF3064" w:rsidRPr="001579F0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1579F0">
              <w:rPr>
                <w:rFonts w:asciiTheme="minorHAnsi" w:hAnsiTheme="minorHAnsi" w:cstheme="minorHAnsi"/>
                <w:sz w:val="24"/>
              </w:rPr>
              <w:t>September</w:t>
            </w:r>
            <w:r w:rsidR="00DF3064" w:rsidRPr="001579F0">
              <w:rPr>
                <w:rFonts w:asciiTheme="minorHAnsi" w:hAnsiTheme="minorHAnsi" w:cstheme="minorHAnsi"/>
                <w:sz w:val="24"/>
              </w:rPr>
              <w:t xml:space="preserve"> 2020, Wednesday</w:t>
            </w:r>
          </w:p>
        </w:tc>
      </w:tr>
      <w:tr w:rsidR="00DF3064" w:rsidRPr="001579F0" w14:paraId="62D40D06" w14:textId="77777777" w:rsidTr="0031753D">
        <w:trPr>
          <w:trHeight w:val="422"/>
        </w:trPr>
        <w:tc>
          <w:tcPr>
            <w:tcW w:w="801" w:type="pct"/>
          </w:tcPr>
          <w:p w14:paraId="45254C70" w14:textId="77777777" w:rsidR="00DF3064" w:rsidRPr="001579F0" w:rsidRDefault="00DF3064" w:rsidP="0031753D">
            <w:pPr>
              <w:spacing w:before="60" w:after="30"/>
              <w:rPr>
                <w:rFonts w:asciiTheme="minorHAnsi" w:hAnsiTheme="minorHAnsi" w:cstheme="minorHAnsi"/>
                <w:color w:val="31849B"/>
                <w:sz w:val="24"/>
              </w:rPr>
            </w:pPr>
            <w:r w:rsidRPr="001579F0">
              <w:rPr>
                <w:rFonts w:asciiTheme="minorHAnsi" w:hAnsiTheme="minorHAnsi" w:cstheme="minorHAnsi"/>
                <w:color w:val="31849B"/>
                <w:sz w:val="24"/>
              </w:rPr>
              <w:t>TIME</w:t>
            </w:r>
          </w:p>
        </w:tc>
        <w:tc>
          <w:tcPr>
            <w:tcW w:w="4199" w:type="pct"/>
          </w:tcPr>
          <w:p w14:paraId="42F241D3" w14:textId="022F6E7E" w:rsidR="00DF3064" w:rsidRPr="001579F0" w:rsidRDefault="00DF3064" w:rsidP="0031753D">
            <w:pPr>
              <w:spacing w:before="60" w:after="30"/>
              <w:rPr>
                <w:rFonts w:asciiTheme="minorHAnsi" w:hAnsiTheme="minorHAnsi" w:cstheme="minorHAnsi"/>
                <w:sz w:val="24"/>
              </w:rPr>
            </w:pPr>
            <w:r w:rsidRPr="001579F0">
              <w:rPr>
                <w:rFonts w:asciiTheme="minorHAnsi" w:hAnsiTheme="minorHAnsi" w:cstheme="minorHAnsi"/>
                <w:sz w:val="24"/>
              </w:rPr>
              <w:t>13:00-1</w:t>
            </w:r>
            <w:r w:rsidR="00D76DC6" w:rsidRPr="001579F0">
              <w:rPr>
                <w:rFonts w:asciiTheme="minorHAnsi" w:hAnsiTheme="minorHAnsi" w:cstheme="minorHAnsi"/>
                <w:sz w:val="24"/>
              </w:rPr>
              <w:t>5</w:t>
            </w:r>
            <w:r w:rsidRPr="001579F0">
              <w:rPr>
                <w:rFonts w:asciiTheme="minorHAnsi" w:hAnsiTheme="minorHAnsi" w:cstheme="minorHAnsi"/>
                <w:sz w:val="24"/>
              </w:rPr>
              <w:t>:</w:t>
            </w:r>
            <w:r w:rsidR="002A5257" w:rsidRPr="001579F0">
              <w:rPr>
                <w:rFonts w:asciiTheme="minorHAnsi" w:hAnsiTheme="minorHAnsi" w:cstheme="minorHAnsi"/>
                <w:sz w:val="24"/>
              </w:rPr>
              <w:t>4</w:t>
            </w:r>
            <w:r w:rsidR="007318F8" w:rsidRPr="001579F0">
              <w:rPr>
                <w:rFonts w:asciiTheme="minorHAnsi" w:hAnsiTheme="minorHAnsi" w:cstheme="minorHAnsi"/>
                <w:sz w:val="24"/>
              </w:rPr>
              <w:t>0</w:t>
            </w:r>
            <w:r w:rsidRPr="001579F0">
              <w:rPr>
                <w:rFonts w:asciiTheme="minorHAnsi" w:hAnsiTheme="minorHAnsi" w:cstheme="minorHAnsi"/>
                <w:sz w:val="24"/>
              </w:rPr>
              <w:t xml:space="preserve"> CET</w:t>
            </w:r>
            <w:r w:rsidR="00B62CBF" w:rsidRPr="001579F0">
              <w:rPr>
                <w:rFonts w:asciiTheme="minorHAnsi" w:hAnsiTheme="minorHAnsi" w:cstheme="minorHAnsi"/>
                <w:sz w:val="24"/>
              </w:rPr>
              <w:t xml:space="preserve"> (14:00-16:</w:t>
            </w:r>
            <w:r w:rsidR="002A5257" w:rsidRPr="001579F0">
              <w:rPr>
                <w:rFonts w:asciiTheme="minorHAnsi" w:hAnsiTheme="minorHAnsi" w:cstheme="minorHAnsi"/>
                <w:sz w:val="24"/>
              </w:rPr>
              <w:t>4</w:t>
            </w:r>
            <w:r w:rsidR="00B62CBF" w:rsidRPr="001579F0">
              <w:rPr>
                <w:rFonts w:asciiTheme="minorHAnsi" w:hAnsiTheme="minorHAnsi" w:cstheme="minorHAnsi"/>
                <w:sz w:val="24"/>
              </w:rPr>
              <w:t xml:space="preserve">0 Turkey, Bulgaria, Romania, Moldova) </w:t>
            </w:r>
          </w:p>
        </w:tc>
      </w:tr>
      <w:tr w:rsidR="00DF3064" w:rsidRPr="001579F0" w14:paraId="1F46B027" w14:textId="77777777" w:rsidTr="0031753D">
        <w:trPr>
          <w:trHeight w:val="467"/>
        </w:trPr>
        <w:tc>
          <w:tcPr>
            <w:tcW w:w="801" w:type="pct"/>
            <w:tcBorders>
              <w:bottom w:val="nil"/>
            </w:tcBorders>
          </w:tcPr>
          <w:p w14:paraId="7C04830E" w14:textId="76CF2AB9" w:rsidR="00DF3064" w:rsidRPr="001579F0" w:rsidRDefault="00DF3064" w:rsidP="0031753D">
            <w:pPr>
              <w:spacing w:before="60" w:after="30"/>
              <w:rPr>
                <w:rFonts w:asciiTheme="minorHAnsi" w:hAnsiTheme="minorHAnsi" w:cstheme="minorHAnsi"/>
                <w:color w:val="31849B"/>
                <w:sz w:val="24"/>
              </w:rPr>
            </w:pPr>
            <w:r w:rsidRPr="001579F0">
              <w:rPr>
                <w:rFonts w:asciiTheme="minorHAnsi" w:hAnsiTheme="minorHAnsi" w:cstheme="minorHAnsi"/>
                <w:color w:val="31849B"/>
                <w:sz w:val="24"/>
              </w:rPr>
              <w:t>OVERALL OBJECTIVE</w:t>
            </w:r>
          </w:p>
        </w:tc>
        <w:tc>
          <w:tcPr>
            <w:tcW w:w="4199" w:type="pct"/>
            <w:tcBorders>
              <w:bottom w:val="nil"/>
            </w:tcBorders>
          </w:tcPr>
          <w:p w14:paraId="5424B528" w14:textId="102E619F" w:rsidR="00DF3064" w:rsidRPr="001579F0" w:rsidRDefault="00326DDB" w:rsidP="0031753D">
            <w:pPr>
              <w:spacing w:before="60" w:after="30"/>
              <w:rPr>
                <w:rFonts w:asciiTheme="minorHAnsi" w:hAnsiTheme="minorHAnsi" w:cstheme="minorHAnsi"/>
                <w:sz w:val="24"/>
              </w:rPr>
            </w:pPr>
            <w:r w:rsidRPr="001579F0">
              <w:rPr>
                <w:rFonts w:asciiTheme="minorHAnsi" w:hAnsiTheme="minorHAnsi" w:cstheme="minorHAnsi"/>
                <w:sz w:val="24"/>
              </w:rPr>
              <w:t>L</w:t>
            </w:r>
            <w:r w:rsidR="00F20D54" w:rsidRPr="001579F0">
              <w:rPr>
                <w:rFonts w:asciiTheme="minorHAnsi" w:hAnsiTheme="minorHAnsi" w:cstheme="minorHAnsi"/>
                <w:sz w:val="24"/>
              </w:rPr>
              <w:t>ocal governments</w:t>
            </w:r>
            <w:r w:rsidRPr="001579F0">
              <w:rPr>
                <w:rFonts w:asciiTheme="minorHAnsi" w:hAnsiTheme="minorHAnsi" w:cstheme="minorHAnsi"/>
                <w:sz w:val="24"/>
              </w:rPr>
              <w:t xml:space="preserve"> of South-East Europe are empowered to </w:t>
            </w:r>
            <w:r w:rsidR="00F9732C" w:rsidRPr="001579F0">
              <w:rPr>
                <w:rFonts w:asciiTheme="minorHAnsi" w:hAnsiTheme="minorHAnsi" w:cstheme="minorHAnsi"/>
                <w:sz w:val="24"/>
              </w:rPr>
              <w:t xml:space="preserve">successfully plan and implement post COVID-19 </w:t>
            </w:r>
            <w:r w:rsidR="00C03A15" w:rsidRPr="001579F0">
              <w:rPr>
                <w:rFonts w:asciiTheme="minorHAnsi" w:hAnsiTheme="minorHAnsi" w:cstheme="minorHAnsi"/>
                <w:sz w:val="24"/>
              </w:rPr>
              <w:t xml:space="preserve">socio-economic </w:t>
            </w:r>
            <w:r w:rsidR="00F9732C" w:rsidRPr="001579F0">
              <w:rPr>
                <w:rFonts w:asciiTheme="minorHAnsi" w:hAnsiTheme="minorHAnsi" w:cstheme="minorHAnsi"/>
                <w:sz w:val="24"/>
              </w:rPr>
              <w:t xml:space="preserve">recovery strategies </w:t>
            </w:r>
          </w:p>
        </w:tc>
      </w:tr>
      <w:tr w:rsidR="00DF3064" w:rsidRPr="001579F0" w14:paraId="6FA19366" w14:textId="77777777" w:rsidTr="0031753D">
        <w:trPr>
          <w:trHeight w:val="467"/>
        </w:trPr>
        <w:tc>
          <w:tcPr>
            <w:tcW w:w="801" w:type="pct"/>
            <w:tcBorders>
              <w:bottom w:val="nil"/>
            </w:tcBorders>
          </w:tcPr>
          <w:p w14:paraId="75E07BDE" w14:textId="159D4797" w:rsidR="00DF3064" w:rsidRPr="001579F0" w:rsidRDefault="00DF3064" w:rsidP="0031753D">
            <w:pPr>
              <w:spacing w:before="60" w:after="30"/>
              <w:rPr>
                <w:rFonts w:asciiTheme="minorHAnsi" w:hAnsiTheme="minorHAnsi" w:cstheme="minorHAnsi"/>
                <w:color w:val="31849B"/>
                <w:sz w:val="24"/>
              </w:rPr>
            </w:pPr>
            <w:r w:rsidRPr="001579F0">
              <w:rPr>
                <w:rFonts w:asciiTheme="minorHAnsi" w:hAnsiTheme="minorHAnsi" w:cstheme="minorHAnsi"/>
                <w:color w:val="31849B"/>
                <w:sz w:val="24"/>
              </w:rPr>
              <w:t>SPECIFIC OBJECTIVES</w:t>
            </w:r>
          </w:p>
        </w:tc>
        <w:tc>
          <w:tcPr>
            <w:tcW w:w="4199" w:type="pct"/>
            <w:tcBorders>
              <w:bottom w:val="nil"/>
            </w:tcBorders>
          </w:tcPr>
          <w:p w14:paraId="3FFCDA3A" w14:textId="7D40775B" w:rsidR="00DF3064" w:rsidRPr="001579F0" w:rsidRDefault="00F9732C" w:rsidP="00DF3064">
            <w:pPr>
              <w:pStyle w:val="ListParagraph"/>
              <w:numPr>
                <w:ilvl w:val="0"/>
                <w:numId w:val="37"/>
              </w:numPr>
              <w:spacing w:before="60" w:after="30"/>
              <w:ind w:left="257" w:hanging="284"/>
              <w:contextualSpacing w:val="0"/>
              <w:rPr>
                <w:rFonts w:asciiTheme="minorHAnsi" w:hAnsiTheme="minorHAnsi" w:cstheme="minorHAnsi"/>
                <w:sz w:val="24"/>
              </w:rPr>
            </w:pPr>
            <w:r w:rsidRPr="001579F0">
              <w:rPr>
                <w:rFonts w:asciiTheme="minorHAnsi" w:hAnsiTheme="minorHAnsi" w:cstheme="minorHAnsi"/>
                <w:sz w:val="24"/>
              </w:rPr>
              <w:t>Exchange on the impact of COVID-19 crisis on local governments</w:t>
            </w:r>
          </w:p>
          <w:p w14:paraId="7759D507" w14:textId="328EFF4D" w:rsidR="0054704D" w:rsidRPr="001579F0" w:rsidRDefault="00F9732C" w:rsidP="00DF3064">
            <w:pPr>
              <w:pStyle w:val="ListParagraph"/>
              <w:numPr>
                <w:ilvl w:val="0"/>
                <w:numId w:val="37"/>
              </w:numPr>
              <w:spacing w:before="60" w:after="30"/>
              <w:ind w:left="257" w:hanging="284"/>
              <w:contextualSpacing w:val="0"/>
              <w:rPr>
                <w:rFonts w:asciiTheme="minorHAnsi" w:hAnsiTheme="minorHAnsi" w:cstheme="minorHAnsi"/>
                <w:sz w:val="24"/>
              </w:rPr>
            </w:pPr>
            <w:r w:rsidRPr="001579F0">
              <w:rPr>
                <w:rFonts w:asciiTheme="minorHAnsi" w:hAnsiTheme="minorHAnsi" w:cstheme="minorHAnsi"/>
                <w:sz w:val="24"/>
              </w:rPr>
              <w:t xml:space="preserve">Exchange on the </w:t>
            </w:r>
            <w:r w:rsidR="0054704D" w:rsidRPr="001579F0">
              <w:rPr>
                <w:rFonts w:asciiTheme="minorHAnsi" w:hAnsiTheme="minorHAnsi" w:cstheme="minorHAnsi"/>
                <w:sz w:val="24"/>
              </w:rPr>
              <w:t xml:space="preserve">local </w:t>
            </w:r>
            <w:r w:rsidR="00C93E23" w:rsidRPr="001579F0">
              <w:rPr>
                <w:rFonts w:asciiTheme="minorHAnsi" w:hAnsiTheme="minorHAnsi" w:cstheme="minorHAnsi"/>
                <w:sz w:val="24"/>
              </w:rPr>
              <w:t>socio</w:t>
            </w:r>
            <w:r w:rsidR="00C03A15" w:rsidRPr="001579F0">
              <w:rPr>
                <w:rFonts w:asciiTheme="minorHAnsi" w:hAnsiTheme="minorHAnsi" w:cstheme="minorHAnsi"/>
                <w:sz w:val="24"/>
              </w:rPr>
              <w:t>-</w:t>
            </w:r>
            <w:r w:rsidR="00C93E23" w:rsidRPr="001579F0">
              <w:rPr>
                <w:rFonts w:asciiTheme="minorHAnsi" w:hAnsiTheme="minorHAnsi" w:cstheme="minorHAnsi"/>
                <w:sz w:val="24"/>
              </w:rPr>
              <w:t xml:space="preserve">economic </w:t>
            </w:r>
            <w:r w:rsidR="0054704D" w:rsidRPr="001579F0">
              <w:rPr>
                <w:rFonts w:asciiTheme="minorHAnsi" w:hAnsiTheme="minorHAnsi" w:cstheme="minorHAnsi"/>
                <w:sz w:val="24"/>
              </w:rPr>
              <w:t>recovery strategies</w:t>
            </w:r>
          </w:p>
          <w:p w14:paraId="17925ECE" w14:textId="77777777" w:rsidR="0054704D" w:rsidRPr="001579F0" w:rsidRDefault="0054704D" w:rsidP="00DF3064">
            <w:pPr>
              <w:pStyle w:val="ListParagraph"/>
              <w:numPr>
                <w:ilvl w:val="0"/>
                <w:numId w:val="37"/>
              </w:numPr>
              <w:spacing w:before="60" w:after="30"/>
              <w:ind w:left="257" w:hanging="284"/>
              <w:contextualSpacing w:val="0"/>
              <w:rPr>
                <w:rFonts w:asciiTheme="minorHAnsi" w:hAnsiTheme="minorHAnsi" w:cstheme="minorHAnsi"/>
                <w:sz w:val="24"/>
              </w:rPr>
            </w:pPr>
            <w:r w:rsidRPr="001579F0">
              <w:rPr>
                <w:rFonts w:asciiTheme="minorHAnsi" w:hAnsiTheme="minorHAnsi" w:cstheme="minorHAnsi"/>
                <w:sz w:val="24"/>
              </w:rPr>
              <w:t xml:space="preserve">Learning from the best municipal practices in dealing with the crisis and its consequences </w:t>
            </w:r>
          </w:p>
          <w:p w14:paraId="330F5E4E" w14:textId="7D6160E5" w:rsidR="00DF3064" w:rsidRPr="001579F0" w:rsidRDefault="00831EB2" w:rsidP="0054704D">
            <w:pPr>
              <w:pStyle w:val="ListParagraph"/>
              <w:numPr>
                <w:ilvl w:val="0"/>
                <w:numId w:val="37"/>
              </w:numPr>
              <w:spacing w:before="60" w:after="30"/>
              <w:ind w:left="257" w:hanging="284"/>
              <w:contextualSpacing w:val="0"/>
              <w:rPr>
                <w:rFonts w:asciiTheme="minorHAnsi" w:hAnsiTheme="minorHAnsi" w:cstheme="minorHAnsi"/>
                <w:sz w:val="24"/>
              </w:rPr>
            </w:pPr>
            <w:r w:rsidRPr="001579F0">
              <w:rPr>
                <w:rFonts w:asciiTheme="minorHAnsi" w:hAnsiTheme="minorHAnsi" w:cstheme="minorHAnsi"/>
                <w:sz w:val="24"/>
              </w:rPr>
              <w:t xml:space="preserve">Identifying </w:t>
            </w:r>
            <w:r w:rsidR="0054704D" w:rsidRPr="001579F0">
              <w:rPr>
                <w:rFonts w:asciiTheme="minorHAnsi" w:hAnsiTheme="minorHAnsi" w:cstheme="minorHAnsi"/>
                <w:sz w:val="24"/>
              </w:rPr>
              <w:t xml:space="preserve">policy positions of the local governments of South-East Europe for successful </w:t>
            </w:r>
            <w:r w:rsidR="00C03A15" w:rsidRPr="001579F0">
              <w:rPr>
                <w:rFonts w:asciiTheme="minorHAnsi" w:hAnsiTheme="minorHAnsi" w:cstheme="minorHAnsi"/>
                <w:sz w:val="24"/>
              </w:rPr>
              <w:t xml:space="preserve">socio-economic </w:t>
            </w:r>
            <w:r w:rsidR="0054704D" w:rsidRPr="001579F0">
              <w:rPr>
                <w:rFonts w:asciiTheme="minorHAnsi" w:hAnsiTheme="minorHAnsi" w:cstheme="minorHAnsi"/>
                <w:sz w:val="24"/>
              </w:rPr>
              <w:t xml:space="preserve">recovery </w:t>
            </w:r>
          </w:p>
        </w:tc>
      </w:tr>
      <w:tr w:rsidR="00DF3064" w:rsidRPr="001579F0" w14:paraId="349D465C" w14:textId="77777777" w:rsidTr="0031753D">
        <w:trPr>
          <w:trHeight w:val="467"/>
        </w:trPr>
        <w:tc>
          <w:tcPr>
            <w:tcW w:w="801" w:type="pct"/>
            <w:tcBorders>
              <w:bottom w:val="nil"/>
            </w:tcBorders>
          </w:tcPr>
          <w:p w14:paraId="24A0B1AF" w14:textId="77777777" w:rsidR="00DF3064" w:rsidRPr="001579F0" w:rsidRDefault="00DF3064" w:rsidP="0031753D">
            <w:pPr>
              <w:spacing w:before="60" w:after="30"/>
              <w:rPr>
                <w:rFonts w:asciiTheme="minorHAnsi" w:hAnsiTheme="minorHAnsi" w:cstheme="minorHAnsi"/>
                <w:color w:val="31849B"/>
                <w:sz w:val="24"/>
              </w:rPr>
            </w:pPr>
            <w:r w:rsidRPr="001579F0">
              <w:rPr>
                <w:rFonts w:asciiTheme="minorHAnsi" w:hAnsiTheme="minorHAnsi" w:cstheme="minorHAnsi"/>
                <w:color w:val="31849B"/>
                <w:sz w:val="24"/>
              </w:rPr>
              <w:t>PLACE</w:t>
            </w:r>
          </w:p>
        </w:tc>
        <w:tc>
          <w:tcPr>
            <w:tcW w:w="4199" w:type="pct"/>
            <w:tcBorders>
              <w:bottom w:val="nil"/>
            </w:tcBorders>
          </w:tcPr>
          <w:p w14:paraId="43CD4357" w14:textId="1CF9E491" w:rsidR="00DF3064" w:rsidRPr="001579F0" w:rsidRDefault="00F9732C" w:rsidP="0031753D">
            <w:pPr>
              <w:spacing w:before="60" w:after="30"/>
              <w:rPr>
                <w:rFonts w:asciiTheme="minorHAnsi" w:hAnsiTheme="minorHAnsi" w:cstheme="minorHAnsi"/>
                <w:sz w:val="24"/>
              </w:rPr>
            </w:pPr>
            <w:r w:rsidRPr="001579F0">
              <w:rPr>
                <w:rFonts w:asciiTheme="minorHAnsi" w:hAnsiTheme="minorHAnsi" w:cstheme="minorHAnsi"/>
                <w:sz w:val="24"/>
              </w:rPr>
              <w:t>Online, Zoom platform</w:t>
            </w:r>
          </w:p>
        </w:tc>
      </w:tr>
      <w:tr w:rsidR="00570956" w:rsidRPr="001579F0" w14:paraId="5B7CFB3F" w14:textId="77777777" w:rsidTr="0031753D">
        <w:trPr>
          <w:trHeight w:val="467"/>
        </w:trPr>
        <w:tc>
          <w:tcPr>
            <w:tcW w:w="801" w:type="pct"/>
            <w:tcBorders>
              <w:bottom w:val="nil"/>
            </w:tcBorders>
          </w:tcPr>
          <w:p w14:paraId="349D1FB6" w14:textId="0D7865F6" w:rsidR="00570956" w:rsidRPr="001579F0" w:rsidRDefault="00570956" w:rsidP="0031753D">
            <w:pPr>
              <w:spacing w:before="60" w:after="30"/>
              <w:rPr>
                <w:rFonts w:asciiTheme="minorHAnsi" w:hAnsiTheme="minorHAnsi" w:cstheme="minorHAnsi"/>
                <w:color w:val="31849B"/>
                <w:sz w:val="24"/>
              </w:rPr>
            </w:pPr>
            <w:r w:rsidRPr="001579F0">
              <w:rPr>
                <w:rFonts w:asciiTheme="minorHAnsi" w:hAnsiTheme="minorHAnsi" w:cstheme="minorHAnsi"/>
                <w:color w:val="31849B"/>
                <w:sz w:val="24"/>
              </w:rPr>
              <w:t>LANGUAGE</w:t>
            </w:r>
          </w:p>
        </w:tc>
        <w:tc>
          <w:tcPr>
            <w:tcW w:w="4199" w:type="pct"/>
            <w:tcBorders>
              <w:bottom w:val="nil"/>
            </w:tcBorders>
          </w:tcPr>
          <w:p w14:paraId="0AD654B9" w14:textId="281A89B2" w:rsidR="00570956" w:rsidRPr="001579F0" w:rsidRDefault="00570956" w:rsidP="0031753D">
            <w:pPr>
              <w:spacing w:before="60" w:after="30"/>
              <w:rPr>
                <w:rFonts w:asciiTheme="minorHAnsi" w:hAnsiTheme="minorHAnsi" w:cstheme="minorHAnsi"/>
                <w:sz w:val="24"/>
              </w:rPr>
            </w:pPr>
            <w:r w:rsidRPr="001579F0">
              <w:rPr>
                <w:rFonts w:asciiTheme="minorHAnsi" w:hAnsiTheme="minorHAnsi" w:cstheme="minorHAnsi"/>
                <w:sz w:val="24"/>
              </w:rPr>
              <w:t>English language</w:t>
            </w:r>
          </w:p>
        </w:tc>
      </w:tr>
      <w:tr w:rsidR="00DF3064" w:rsidRPr="001579F0" w14:paraId="43444011" w14:textId="77777777" w:rsidTr="0031753D">
        <w:trPr>
          <w:trHeight w:val="400"/>
        </w:trPr>
        <w:tc>
          <w:tcPr>
            <w:tcW w:w="801" w:type="pct"/>
          </w:tcPr>
          <w:p w14:paraId="10A10487" w14:textId="77777777" w:rsidR="00DF3064" w:rsidRPr="001579F0" w:rsidRDefault="00DF3064" w:rsidP="0031753D">
            <w:pPr>
              <w:spacing w:before="60" w:after="30"/>
              <w:rPr>
                <w:rFonts w:asciiTheme="minorHAnsi" w:hAnsiTheme="minorHAnsi" w:cstheme="minorHAnsi"/>
                <w:color w:val="31849B"/>
                <w:sz w:val="24"/>
              </w:rPr>
            </w:pPr>
            <w:r w:rsidRPr="001579F0">
              <w:rPr>
                <w:rFonts w:asciiTheme="minorHAnsi" w:hAnsiTheme="minorHAnsi" w:cstheme="minorHAnsi"/>
                <w:color w:val="31849B"/>
                <w:sz w:val="24"/>
              </w:rPr>
              <w:t>PARTICIPANTS</w:t>
            </w:r>
          </w:p>
        </w:tc>
        <w:tc>
          <w:tcPr>
            <w:tcW w:w="4199" w:type="pct"/>
          </w:tcPr>
          <w:p w14:paraId="0C375F00" w14:textId="188E780C" w:rsidR="00DF3064" w:rsidRPr="001579F0" w:rsidRDefault="0054704D" w:rsidP="0031753D">
            <w:pPr>
              <w:spacing w:before="60" w:after="30"/>
              <w:rPr>
                <w:rFonts w:asciiTheme="minorHAnsi" w:hAnsiTheme="minorHAnsi" w:cstheme="minorHAnsi"/>
                <w:sz w:val="24"/>
              </w:rPr>
            </w:pPr>
            <w:r w:rsidRPr="001579F0">
              <w:rPr>
                <w:rFonts w:asciiTheme="minorHAnsi" w:hAnsiTheme="minorHAnsi" w:cstheme="minorHAnsi"/>
                <w:sz w:val="24"/>
              </w:rPr>
              <w:t xml:space="preserve">Mayors, </w:t>
            </w:r>
            <w:r w:rsidR="00570956" w:rsidRPr="001579F0">
              <w:rPr>
                <w:rFonts w:asciiTheme="minorHAnsi" w:hAnsiTheme="minorHAnsi" w:cstheme="minorHAnsi"/>
                <w:sz w:val="24"/>
              </w:rPr>
              <w:t xml:space="preserve">municipal experts, </w:t>
            </w:r>
            <w:r w:rsidRPr="001579F0">
              <w:rPr>
                <w:rFonts w:asciiTheme="minorHAnsi" w:hAnsiTheme="minorHAnsi" w:cstheme="minorHAnsi"/>
                <w:sz w:val="24"/>
              </w:rPr>
              <w:t>NALAS member LGAs</w:t>
            </w:r>
          </w:p>
        </w:tc>
      </w:tr>
      <w:tr w:rsidR="00DF3064" w:rsidRPr="001579F0" w14:paraId="35C7B5F0" w14:textId="77777777" w:rsidTr="0031753D">
        <w:trPr>
          <w:trHeight w:val="427"/>
        </w:trPr>
        <w:tc>
          <w:tcPr>
            <w:tcW w:w="801" w:type="pct"/>
          </w:tcPr>
          <w:p w14:paraId="2C5AA771" w14:textId="66B9F325" w:rsidR="00DF3064" w:rsidRPr="001579F0" w:rsidRDefault="0054704D" w:rsidP="0031753D">
            <w:pPr>
              <w:spacing w:before="60" w:after="30"/>
              <w:rPr>
                <w:rFonts w:asciiTheme="minorHAnsi" w:hAnsiTheme="minorHAnsi" w:cstheme="minorHAnsi"/>
                <w:color w:val="31849B"/>
                <w:sz w:val="24"/>
              </w:rPr>
            </w:pPr>
            <w:r w:rsidRPr="001579F0">
              <w:rPr>
                <w:rFonts w:asciiTheme="minorHAnsi" w:hAnsiTheme="minorHAnsi" w:cstheme="minorHAnsi"/>
                <w:color w:val="31849B"/>
                <w:sz w:val="24"/>
              </w:rPr>
              <w:t>MODERATOR</w:t>
            </w:r>
          </w:p>
        </w:tc>
        <w:tc>
          <w:tcPr>
            <w:tcW w:w="4199" w:type="pct"/>
          </w:tcPr>
          <w:p w14:paraId="2CD656AB" w14:textId="6EA3BDE5" w:rsidR="00DF3064" w:rsidRPr="001579F0" w:rsidRDefault="001C6424" w:rsidP="0031753D">
            <w:pPr>
              <w:spacing w:before="60" w:after="30"/>
              <w:rPr>
                <w:rFonts w:asciiTheme="minorHAnsi" w:hAnsiTheme="minorHAnsi" w:cstheme="minorHAnsi"/>
                <w:color w:val="FF0000"/>
                <w:sz w:val="24"/>
              </w:rPr>
            </w:pPr>
            <w:r w:rsidRPr="001579F0">
              <w:rPr>
                <w:rFonts w:asciiTheme="minorHAnsi" w:hAnsiTheme="minorHAnsi" w:cstheme="minorHAnsi"/>
                <w:sz w:val="24"/>
              </w:rPr>
              <w:t xml:space="preserve">Mr. </w:t>
            </w:r>
            <w:r w:rsidR="00904ABF" w:rsidRPr="001579F0">
              <w:rPr>
                <w:rFonts w:asciiTheme="minorHAnsi" w:hAnsiTheme="minorHAnsi" w:cstheme="minorHAnsi"/>
                <w:sz w:val="24"/>
              </w:rPr>
              <w:t>Stefan Friedrichs</w:t>
            </w:r>
            <w:r w:rsidR="00D6209E" w:rsidRPr="001579F0">
              <w:rPr>
                <w:rFonts w:asciiTheme="minorHAnsi" w:hAnsiTheme="minorHAnsi" w:cstheme="minorHAnsi"/>
                <w:sz w:val="24"/>
              </w:rPr>
              <w:t>, Public</w:t>
            </w:r>
            <w:r w:rsidR="00ED5923" w:rsidRPr="001579F0">
              <w:rPr>
                <w:rFonts w:asciiTheme="minorHAnsi" w:hAnsiTheme="minorHAnsi" w:cstheme="minorHAnsi"/>
                <w:sz w:val="24"/>
              </w:rPr>
              <w:t xml:space="preserve"> </w:t>
            </w:r>
            <w:r w:rsidR="00D6209E" w:rsidRPr="001579F0">
              <w:rPr>
                <w:rFonts w:asciiTheme="minorHAnsi" w:hAnsiTheme="minorHAnsi" w:cstheme="minorHAnsi"/>
                <w:sz w:val="24"/>
              </w:rPr>
              <w:t>One</w:t>
            </w:r>
          </w:p>
        </w:tc>
      </w:tr>
      <w:tr w:rsidR="00DF3064" w:rsidRPr="001579F0" w14:paraId="39818DEE" w14:textId="77777777" w:rsidTr="00B13AA2">
        <w:trPr>
          <w:trHeight w:val="95"/>
        </w:trPr>
        <w:tc>
          <w:tcPr>
            <w:tcW w:w="801" w:type="pct"/>
            <w:tcBorders>
              <w:bottom w:val="single" w:sz="4" w:space="0" w:color="31849B"/>
            </w:tcBorders>
          </w:tcPr>
          <w:p w14:paraId="499B8D88" w14:textId="78C7F49F" w:rsidR="00DF3064" w:rsidRPr="00B13AA2" w:rsidRDefault="00DF3064" w:rsidP="0031753D">
            <w:pPr>
              <w:spacing w:before="60" w:after="30"/>
              <w:rPr>
                <w:rFonts w:asciiTheme="minorHAnsi" w:hAnsiTheme="minorHAnsi" w:cstheme="minorHAnsi"/>
                <w:color w:val="31849B"/>
                <w:sz w:val="8"/>
                <w:szCs w:val="8"/>
              </w:rPr>
            </w:pPr>
          </w:p>
        </w:tc>
        <w:tc>
          <w:tcPr>
            <w:tcW w:w="4199" w:type="pct"/>
            <w:tcBorders>
              <w:bottom w:val="single" w:sz="4" w:space="0" w:color="31849B"/>
            </w:tcBorders>
          </w:tcPr>
          <w:p w14:paraId="6F916FF9" w14:textId="4BDF9790" w:rsidR="00DF3064" w:rsidRPr="00B13AA2" w:rsidRDefault="00DF3064" w:rsidP="0031753D">
            <w:pPr>
              <w:spacing w:before="60" w:after="30"/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</w:tr>
    </w:tbl>
    <w:p w14:paraId="3A2EC1A5" w14:textId="72E446D3" w:rsidR="00DF3064" w:rsidRDefault="00DF3064" w:rsidP="00D252E8">
      <w:pPr>
        <w:jc w:val="center"/>
        <w:rPr>
          <w:rFonts w:asciiTheme="minorHAnsi" w:hAnsiTheme="minorHAnsi" w:cstheme="minorHAnsi"/>
          <w:b/>
          <w:bCs/>
          <w:sz w:val="24"/>
        </w:rPr>
      </w:pPr>
    </w:p>
    <w:tbl>
      <w:tblPr>
        <w:tblW w:w="50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1553"/>
        <w:gridCol w:w="7645"/>
      </w:tblGrid>
      <w:tr w:rsidR="00D252E8" w14:paraId="37D0FFB7" w14:textId="77777777" w:rsidTr="00AE60BC">
        <w:trPr>
          <w:trHeight w:val="324"/>
          <w:tblHeader/>
        </w:trPr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B6DDE8" w:themeFill="accent5" w:themeFillTint="66"/>
            <w:vAlign w:val="center"/>
            <w:hideMark/>
          </w:tcPr>
          <w:p w14:paraId="5FA384B5" w14:textId="77777777" w:rsidR="00D252E8" w:rsidRDefault="00D252E8">
            <w:pPr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>Time</w:t>
            </w:r>
          </w:p>
        </w:tc>
        <w:tc>
          <w:tcPr>
            <w:tcW w:w="415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B6DDE8" w:themeFill="accent5" w:themeFillTint="66"/>
            <w:vAlign w:val="center"/>
            <w:hideMark/>
          </w:tcPr>
          <w:p w14:paraId="1F270AAB" w14:textId="77777777" w:rsidR="00D252E8" w:rsidRDefault="00D252E8">
            <w:pPr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 xml:space="preserve">Session </w:t>
            </w:r>
          </w:p>
        </w:tc>
      </w:tr>
      <w:tr w:rsidR="00D252E8" w14:paraId="037ADAF7" w14:textId="77777777" w:rsidTr="00AE60BC">
        <w:trPr>
          <w:trHeight w:val="524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EECECB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>12:50 - 13:00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4F802E3E" w14:textId="77777777" w:rsidR="00D252E8" w:rsidRDefault="00D252E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Joining the online conference</w:t>
            </w:r>
          </w:p>
        </w:tc>
      </w:tr>
      <w:tr w:rsidR="00D252E8" w14:paraId="4CA2BA93" w14:textId="77777777" w:rsidTr="00AE60BC">
        <w:trPr>
          <w:trHeight w:val="655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B2EF26D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>13:00 - 13:05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7316F804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 xml:space="preserve">Introduction </w:t>
            </w:r>
          </w:p>
          <w:p w14:paraId="5335A90A" w14:textId="77777777" w:rsidR="00D252E8" w:rsidRDefault="00D252E8">
            <w:pPr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Mr. Stefan Friedrichs</w:t>
            </w:r>
            <w:r>
              <w:rPr>
                <w:rFonts w:asciiTheme="minorHAnsi" w:hAnsiTheme="minorHAnsi" w:cstheme="minorHAnsi"/>
                <w:bCs/>
                <w:sz w:val="24"/>
              </w:rPr>
              <w:t>, Conference Moderator</w:t>
            </w:r>
          </w:p>
        </w:tc>
      </w:tr>
      <w:tr w:rsidR="00D252E8" w14:paraId="36C8BF4C" w14:textId="77777777" w:rsidTr="00AE60BC">
        <w:trPr>
          <w:trHeight w:val="513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9DC805B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>13:05 - 13:15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3B34EC90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>Welcome address</w:t>
            </w:r>
          </w:p>
          <w:p w14:paraId="7864316B" w14:textId="77777777" w:rsidR="00D252E8" w:rsidRDefault="00D252E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 xml:space="preserve">Mr. </w:t>
            </w:r>
            <w:proofErr w:type="spellStart"/>
            <w:r>
              <w:rPr>
                <w:rFonts w:asciiTheme="minorHAnsi" w:hAnsiTheme="minorHAnsi" w:cstheme="minorHAnsi"/>
                <w:b/>
                <w:sz w:val="24"/>
              </w:rPr>
              <w:t>Emanuil</w:t>
            </w:r>
            <w:proofErr w:type="spellEnd"/>
            <w:r>
              <w:rPr>
                <w:rFonts w:asciiTheme="minorHAnsi" w:hAnsiTheme="minorHAnsi" w:cstheme="minorHAnsi"/>
                <w:b/>
                <w:sz w:val="24"/>
              </w:rPr>
              <w:t xml:space="preserve"> Manolov</w:t>
            </w:r>
            <w:r>
              <w:rPr>
                <w:rFonts w:asciiTheme="minorHAnsi" w:hAnsiTheme="minorHAnsi" w:cstheme="minorHAnsi"/>
                <w:bCs/>
                <w:sz w:val="24"/>
              </w:rPr>
              <w:t xml:space="preserve">, NALAS President and Mayor of Pavlikeni Municipality, Bulgaria </w:t>
            </w:r>
          </w:p>
        </w:tc>
      </w:tr>
      <w:tr w:rsidR="00D252E8" w14:paraId="6099493C" w14:textId="77777777" w:rsidTr="00AE60BC">
        <w:trPr>
          <w:trHeight w:val="513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E5F8FF7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>13:15 - 13:25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5DA15495" w14:textId="77777777" w:rsidR="006312FD" w:rsidRDefault="006312FD" w:rsidP="006312FD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 xml:space="preserve">Key address: </w:t>
            </w:r>
            <w:r>
              <w:rPr>
                <w:rFonts w:asciiTheme="minorHAnsi" w:hAnsiTheme="minorHAnsi" w:cstheme="minorHAnsi"/>
                <w:i/>
                <w:iCs/>
                <w:sz w:val="24"/>
              </w:rPr>
              <w:t>Best European practices observed by the Congress hub on COVID-19</w:t>
            </w:r>
          </w:p>
          <w:p w14:paraId="28A86E39" w14:textId="1136C06F" w:rsidR="00D252E8" w:rsidRDefault="006312FD" w:rsidP="006312FD">
            <w:pPr>
              <w:rPr>
                <w:rFonts w:asciiTheme="minorHAnsi" w:hAnsiTheme="minorHAnsi" w:cstheme="minorHAnsi"/>
                <w:sz w:val="24"/>
              </w:rPr>
            </w:pPr>
            <w:r w:rsidRPr="00FF6097">
              <w:rPr>
                <w:rFonts w:asciiTheme="minorHAnsi" w:hAnsiTheme="minorHAnsi" w:cstheme="minorHAnsi"/>
                <w:b/>
                <w:sz w:val="24"/>
              </w:rPr>
              <w:t xml:space="preserve">Ms. </w:t>
            </w:r>
            <w:r w:rsidRPr="00FF6097">
              <w:rPr>
                <w:rStyle w:val="boxcontent"/>
                <w:rFonts w:asciiTheme="minorHAnsi" w:hAnsiTheme="minorHAnsi" w:cstheme="minorHAnsi"/>
                <w:b/>
                <w:sz w:val="24"/>
              </w:rPr>
              <w:t xml:space="preserve">Gunn </w:t>
            </w:r>
            <w:proofErr w:type="spellStart"/>
            <w:r w:rsidRPr="00FF6097">
              <w:rPr>
                <w:rStyle w:val="boxcontent"/>
                <w:rFonts w:asciiTheme="minorHAnsi" w:hAnsiTheme="minorHAnsi" w:cstheme="minorHAnsi"/>
                <w:b/>
                <w:sz w:val="24"/>
              </w:rPr>
              <w:t>Marit</w:t>
            </w:r>
            <w:proofErr w:type="spellEnd"/>
            <w:r w:rsidRPr="00FF6097">
              <w:rPr>
                <w:rStyle w:val="boxcontent"/>
                <w:rFonts w:asciiTheme="minorHAnsi" w:hAnsiTheme="minorHAnsi" w:cstheme="minorHAnsi"/>
                <w:b/>
                <w:sz w:val="24"/>
              </w:rPr>
              <w:t xml:space="preserve"> </w:t>
            </w:r>
            <w:proofErr w:type="spellStart"/>
            <w:r w:rsidRPr="00FF6097">
              <w:rPr>
                <w:rStyle w:val="boxcontent"/>
                <w:rFonts w:asciiTheme="minorHAnsi" w:hAnsiTheme="minorHAnsi" w:cstheme="minorHAnsi"/>
                <w:b/>
                <w:sz w:val="24"/>
              </w:rPr>
              <w:t>Helgesen</w:t>
            </w:r>
            <w:proofErr w:type="spellEnd"/>
            <w:r w:rsidRPr="00FF6097">
              <w:rPr>
                <w:rFonts w:asciiTheme="minorHAnsi" w:hAnsiTheme="minorHAnsi" w:cstheme="minorHAnsi"/>
                <w:b/>
                <w:sz w:val="24"/>
              </w:rPr>
              <w:t xml:space="preserve">, </w:t>
            </w:r>
            <w:r w:rsidRPr="00FF6097">
              <w:rPr>
                <w:rFonts w:asciiTheme="minorHAnsi" w:hAnsiTheme="minorHAnsi" w:cstheme="minorHAnsi"/>
                <w:bCs/>
                <w:sz w:val="24"/>
              </w:rPr>
              <w:t>President of the Chamber of Regions of the Congress of Local and Regional Authorities of the Council of Europe</w:t>
            </w:r>
          </w:p>
        </w:tc>
      </w:tr>
      <w:tr w:rsidR="00D252E8" w14:paraId="3F7101A5" w14:textId="77777777" w:rsidTr="00AE60BC">
        <w:trPr>
          <w:trHeight w:val="513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39B7C67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>13:25 -13:30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2F00740E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>Participants Interaction</w:t>
            </w:r>
          </w:p>
        </w:tc>
      </w:tr>
      <w:tr w:rsidR="00D252E8" w14:paraId="1D955444" w14:textId="77777777" w:rsidTr="00AE60BC">
        <w:trPr>
          <w:trHeight w:val="513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D58F87F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>13:30 - 13:40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9420D03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>Summary of the survey on the impact of COVID-19 and recovery strategies of SEE local governments</w:t>
            </w:r>
          </w:p>
          <w:p w14:paraId="45F9DCB8" w14:textId="3809D040" w:rsidR="002C4B8A" w:rsidRPr="002C4B8A" w:rsidRDefault="00D252E8" w:rsidP="002C4B8A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</w:rPr>
              <w:t>Mr. Thomas Prorok</w:t>
            </w:r>
            <w:r>
              <w:rPr>
                <w:rFonts w:asciiTheme="minorHAnsi" w:hAnsiTheme="minorHAnsi" w:cstheme="minorHAnsi"/>
                <w:sz w:val="24"/>
              </w:rPr>
              <w:t>, KDZ</w:t>
            </w:r>
          </w:p>
        </w:tc>
      </w:tr>
      <w:tr w:rsidR="00D252E8" w14:paraId="48A39596" w14:textId="77777777" w:rsidTr="00AE60BC">
        <w:trPr>
          <w:trHeight w:val="513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CE6AE1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lastRenderedPageBreak/>
              <w:t>13:40 - 14:10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6F9B9" w14:textId="77777777" w:rsidR="00D252E8" w:rsidRDefault="00D252E8" w:rsidP="00447259">
            <w:pPr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Panel 1: Community mobilisation in dealing with COVID-19</w:t>
            </w:r>
          </w:p>
          <w:p w14:paraId="2107330F" w14:textId="77777777" w:rsidR="00D252E8" w:rsidRDefault="00D252E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 xml:space="preserve">Good municipal practices by </w:t>
            </w:r>
            <w:r>
              <w:rPr>
                <w:rFonts w:asciiTheme="minorHAnsi" w:hAnsiTheme="minorHAnsi" w:cstheme="minorHAnsi"/>
                <w:b/>
                <w:color w:val="000000"/>
                <w:sz w:val="24"/>
              </w:rPr>
              <w:t>Istanbul Metropolitan Municipality</w:t>
            </w:r>
            <w:r>
              <w:rPr>
                <w:rFonts w:asciiTheme="minorHAnsi" w:hAnsiTheme="minorHAnsi" w:cstheme="minorHAnsi"/>
                <w:bCs/>
                <w:color w:val="000000"/>
                <w:sz w:val="24"/>
              </w:rPr>
              <w:t xml:space="preserve">, </w:t>
            </w:r>
            <w:r>
              <w:rPr>
                <w:rFonts w:asciiTheme="minorHAnsi" w:hAnsiTheme="minorHAnsi" w:cstheme="minorHAnsi"/>
                <w:b/>
                <w:color w:val="000000"/>
                <w:sz w:val="24"/>
              </w:rPr>
              <w:t>Turkey</w:t>
            </w:r>
            <w:r>
              <w:rPr>
                <w:rFonts w:asciiTheme="minorHAnsi" w:hAnsiTheme="minorHAnsi" w:cstheme="minorHAnsi"/>
                <w:bCs/>
                <w:color w:val="000000"/>
                <w:sz w:val="24"/>
              </w:rPr>
              <w:t xml:space="preserve"> - ‘Pay It Forward’ Campaign and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</w:rPr>
              <w:t>Colibashi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</w:rPr>
              <w:t>, Moldova</w:t>
            </w:r>
            <w:r>
              <w:rPr>
                <w:rFonts w:asciiTheme="minorHAnsi" w:hAnsiTheme="minorHAnsi" w:cstheme="minorHAnsi"/>
                <w:sz w:val="24"/>
              </w:rPr>
              <w:t xml:space="preserve"> - Mobilisation of diaspora and upscaling the local brand “With love from </w:t>
            </w:r>
            <w:proofErr w:type="spellStart"/>
            <w:r>
              <w:rPr>
                <w:rFonts w:asciiTheme="minorHAnsi" w:hAnsiTheme="minorHAnsi" w:cstheme="minorHAnsi"/>
                <w:sz w:val="24"/>
              </w:rPr>
              <w:t>Colibasi</w:t>
            </w:r>
            <w:proofErr w:type="spellEnd"/>
            <w:r>
              <w:rPr>
                <w:rFonts w:asciiTheme="minorHAnsi" w:hAnsiTheme="minorHAnsi" w:cstheme="minorHAnsi"/>
                <w:sz w:val="24"/>
              </w:rPr>
              <w:t>”</w:t>
            </w:r>
          </w:p>
          <w:p w14:paraId="2C3E7BE0" w14:textId="77777777" w:rsidR="00D252E8" w:rsidRPr="002C4B8A" w:rsidRDefault="00D252E8">
            <w:pPr>
              <w:pStyle w:val="NormalWeb"/>
              <w:rPr>
                <w:b/>
                <w:bCs/>
                <w:sz w:val="10"/>
                <w:szCs w:val="10"/>
                <w:lang w:val="en-GB"/>
              </w:rPr>
            </w:pPr>
          </w:p>
          <w:p w14:paraId="74230767" w14:textId="77777777" w:rsidR="00D252E8" w:rsidRDefault="00D252E8">
            <w:pPr>
              <w:pStyle w:val="NormalWeb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b/>
                <w:bCs/>
                <w:color w:val="404040"/>
                <w:sz w:val="24"/>
                <w:szCs w:val="24"/>
                <w:lang w:val="en-GB"/>
              </w:rPr>
              <w:t xml:space="preserve">Mr. </w:t>
            </w:r>
            <w:proofErr w:type="spellStart"/>
            <w:r>
              <w:rPr>
                <w:b/>
                <w:bCs/>
                <w:color w:val="404040"/>
                <w:sz w:val="24"/>
                <w:szCs w:val="24"/>
                <w:lang w:val="en-GB"/>
              </w:rPr>
              <w:t>Ekrem</w:t>
            </w:r>
            <w:proofErr w:type="spellEnd"/>
            <w:r>
              <w:rPr>
                <w:b/>
                <w:bCs/>
                <w:color w:val="40404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color w:val="404040"/>
                <w:sz w:val="24"/>
                <w:szCs w:val="24"/>
                <w:lang w:val="en-GB"/>
              </w:rPr>
              <w:t>İmamoğlu</w:t>
            </w:r>
            <w:proofErr w:type="spellEnd"/>
            <w:r>
              <w:rPr>
                <w:color w:val="404040"/>
                <w:sz w:val="24"/>
                <w:szCs w:val="24"/>
                <w:lang w:val="en-GB"/>
              </w:rPr>
              <w:t xml:space="preserve">, Mayor of </w:t>
            </w:r>
            <w:r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  <w:lang w:val="en-GB"/>
              </w:rPr>
              <w:t xml:space="preserve">Istanbul Metropolitan Municipality </w:t>
            </w:r>
            <w:r>
              <w:rPr>
                <w:rFonts w:asciiTheme="minorHAnsi" w:hAnsiTheme="minorHAnsi" w:cstheme="minorHAnsi"/>
                <w:bCs/>
                <w:i/>
                <w:iCs/>
                <w:color w:val="000000"/>
                <w:sz w:val="24"/>
                <w:szCs w:val="24"/>
                <w:lang w:val="en-GB"/>
              </w:rPr>
              <w:t>(video message)</w:t>
            </w:r>
            <w:r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  <w:lang w:val="en-GB"/>
              </w:rPr>
              <w:t xml:space="preserve"> </w:t>
            </w:r>
          </w:p>
          <w:p w14:paraId="7EE0021C" w14:textId="096A0235" w:rsidR="00D252E8" w:rsidRDefault="00D252E8">
            <w:pPr>
              <w:pStyle w:val="NormalWeb"/>
              <w:rPr>
                <w:color w:val="000000"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Dr.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Şengül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Altan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Arslan</w:t>
            </w:r>
            <w:r>
              <w:rPr>
                <w:color w:val="000000"/>
                <w:sz w:val="24"/>
                <w:szCs w:val="24"/>
                <w:lang w:val="en-GB"/>
              </w:rPr>
              <w:t>, Deputy Secretary General of Istanbul Metropolitan Municipality</w:t>
            </w:r>
          </w:p>
          <w:p w14:paraId="72BDEA93" w14:textId="5EBB5313" w:rsidR="00D252E8" w:rsidRDefault="00D252E8">
            <w:pPr>
              <w:pStyle w:val="NormalWeb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Mr.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im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Erol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Özgüner</w:t>
            </w:r>
            <w:proofErr w:type="spellEnd"/>
            <w:r>
              <w:rPr>
                <w:color w:val="000000"/>
                <w:sz w:val="24"/>
                <w:szCs w:val="24"/>
                <w:lang w:val="en-GB"/>
              </w:rPr>
              <w:t xml:space="preserve">, Head of IT </w:t>
            </w:r>
            <w:r w:rsidR="00720555">
              <w:rPr>
                <w:color w:val="000000"/>
                <w:sz w:val="24"/>
                <w:szCs w:val="24"/>
                <w:lang w:val="en-GB"/>
              </w:rPr>
              <w:t xml:space="preserve">Dpt., </w:t>
            </w:r>
            <w:r>
              <w:rPr>
                <w:color w:val="000000"/>
                <w:sz w:val="24"/>
                <w:szCs w:val="24"/>
                <w:lang w:val="en-GB"/>
              </w:rPr>
              <w:t>Istanbul Metropolitan Municipality</w:t>
            </w:r>
          </w:p>
          <w:p w14:paraId="7ADCF3B9" w14:textId="77777777" w:rsidR="00D252E8" w:rsidRDefault="00D252E8">
            <w:pPr>
              <w:rPr>
                <w:rFonts w:asciiTheme="minorHAnsi" w:hAnsiTheme="minorHAnsi" w:cstheme="minorHAnsi"/>
                <w:sz w:val="24"/>
                <w:lang w:eastAsia="ru-RU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lang w:eastAsia="ru-RU"/>
              </w:rPr>
              <w:t xml:space="preserve">Mr. Ion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lang w:eastAsia="ru-RU"/>
              </w:rPr>
              <w:t>Dolganiuc</w:t>
            </w:r>
            <w:proofErr w:type="spellEnd"/>
            <w:r>
              <w:rPr>
                <w:rFonts w:asciiTheme="minorHAnsi" w:hAnsiTheme="minorHAnsi" w:cstheme="minorHAnsi"/>
                <w:sz w:val="24"/>
                <w:lang w:eastAsia="ru-RU"/>
              </w:rPr>
              <w:t xml:space="preserve">, Mayor of </w:t>
            </w:r>
            <w:proofErr w:type="spellStart"/>
            <w:r>
              <w:rPr>
                <w:rFonts w:asciiTheme="minorHAnsi" w:hAnsiTheme="minorHAnsi" w:cstheme="minorHAnsi"/>
                <w:sz w:val="24"/>
                <w:lang w:eastAsia="ru-RU"/>
              </w:rPr>
              <w:t>Colibashi</w:t>
            </w:r>
            <w:proofErr w:type="spellEnd"/>
          </w:p>
          <w:p w14:paraId="097EF6D2" w14:textId="77777777" w:rsidR="00D252E8" w:rsidRDefault="00D252E8">
            <w:pPr>
              <w:rPr>
                <w:rFonts w:asciiTheme="minorHAnsi" w:hAnsiTheme="minorHAnsi" w:cstheme="minorHAnsi"/>
                <w:b/>
                <w:bCs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Ms. Alexandra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</w:rPr>
              <w:t>Vutcariov</w:t>
            </w:r>
            <w:proofErr w:type="spellEnd"/>
            <w:r>
              <w:rPr>
                <w:rFonts w:asciiTheme="minorHAnsi" w:hAnsiTheme="minorHAnsi" w:cstheme="minorHAnsi"/>
                <w:sz w:val="24"/>
              </w:rPr>
              <w:t>, Municipal expert</w:t>
            </w:r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 </w:t>
            </w:r>
          </w:p>
          <w:p w14:paraId="66CF9E71" w14:textId="77777777" w:rsidR="00D252E8" w:rsidRPr="002C4B8A" w:rsidRDefault="00D252E8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  <w:p w14:paraId="45FE522E" w14:textId="77777777" w:rsidR="00D252E8" w:rsidRDefault="00D252E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Q&amp;A and discussion session</w:t>
            </w:r>
          </w:p>
        </w:tc>
      </w:tr>
      <w:tr w:rsidR="00D252E8" w14:paraId="65F2A2BC" w14:textId="77777777" w:rsidTr="00AE60BC">
        <w:trPr>
          <w:trHeight w:val="513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AE8464" w14:textId="77777777" w:rsidR="00D252E8" w:rsidRDefault="00D252E8">
            <w:pPr>
              <w:rPr>
                <w:rFonts w:asciiTheme="minorHAnsi" w:hAnsiTheme="minorHAnsi" w:cstheme="minorHAnsi"/>
                <w:bCs/>
                <w:iCs/>
                <w:sz w:val="24"/>
              </w:rPr>
            </w:pPr>
            <w:r>
              <w:rPr>
                <w:rFonts w:asciiTheme="minorHAnsi" w:hAnsiTheme="minorHAnsi" w:cstheme="minorHAnsi"/>
                <w:bCs/>
                <w:iCs/>
                <w:sz w:val="24"/>
              </w:rPr>
              <w:t>14:10 - 14:40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9D58F" w14:textId="77777777" w:rsidR="00D252E8" w:rsidRDefault="00D252E8">
            <w:pPr>
              <w:rPr>
                <w:rFonts w:asciiTheme="minorHAnsi" w:hAnsiTheme="minorHAnsi" w:cstheme="minorHAnsi"/>
                <w:b/>
                <w:bCs/>
                <w:sz w:val="24"/>
              </w:rPr>
            </w:pPr>
            <w:r>
              <w:rPr>
                <w:rFonts w:asciiTheme="minorHAnsi" w:hAnsiTheme="minorHAnsi" w:cstheme="minorHAnsi"/>
                <w:b/>
                <w:iCs/>
                <w:sz w:val="24"/>
              </w:rPr>
              <w:t xml:space="preserve">Panel 2: </w:t>
            </w:r>
            <w:r>
              <w:rPr>
                <w:rFonts w:asciiTheme="minorHAnsi" w:hAnsiTheme="minorHAnsi" w:cstheme="minorHAnsi"/>
                <w:b/>
                <w:bCs/>
                <w:sz w:val="24"/>
              </w:rPr>
              <w:t>Improving access and opportunities</w:t>
            </w:r>
          </w:p>
          <w:p w14:paraId="6A2291A2" w14:textId="77777777" w:rsidR="00D252E8" w:rsidRDefault="00D252E8">
            <w:pPr>
              <w:rPr>
                <w:rFonts w:asciiTheme="minorHAnsi" w:hAnsiTheme="minorHAnsi" w:cstheme="minorHAnsi"/>
                <w:b/>
                <w:bCs/>
                <w:sz w:val="24"/>
              </w:rPr>
            </w:pPr>
            <w:r>
              <w:rPr>
                <w:rFonts w:asciiTheme="minorHAnsi" w:hAnsiTheme="minorHAnsi" w:cstheme="minorHAnsi"/>
                <w:sz w:val="24"/>
                <w:lang w:eastAsia="mk-MK"/>
              </w:rPr>
              <w:t xml:space="preserve">Good municipal practices by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lang w:eastAsia="mk-MK"/>
              </w:rPr>
              <w:t>Kocevj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lang w:eastAsia="mk-MK"/>
              </w:rPr>
              <w:t xml:space="preserve">, Slovenia </w:t>
            </w:r>
            <w:r>
              <w:rPr>
                <w:rFonts w:asciiTheme="minorHAnsi" w:hAnsiTheme="minorHAnsi" w:cstheme="minorHAnsi"/>
                <w:sz w:val="24"/>
                <w:lang w:eastAsia="mk-MK"/>
              </w:rPr>
              <w:t xml:space="preserve">– support to disadvantaged children to attend online schooling, </w:t>
            </w:r>
            <w:r>
              <w:rPr>
                <w:rFonts w:asciiTheme="minorHAnsi" w:hAnsiTheme="minorHAnsi" w:cstheme="minorHAnsi"/>
                <w:b/>
                <w:bCs/>
                <w:sz w:val="24"/>
                <w:lang w:eastAsia="mk-MK"/>
              </w:rPr>
              <w:t xml:space="preserve">Podgorica, Montenegro </w:t>
            </w:r>
            <w:r>
              <w:rPr>
                <w:rFonts w:asciiTheme="minorHAnsi" w:hAnsiTheme="minorHAnsi" w:cstheme="minorHAnsi"/>
                <w:sz w:val="24"/>
                <w:lang w:eastAsia="mk-MK"/>
              </w:rPr>
              <w:t>- digitalisation of municipal services</w:t>
            </w:r>
            <w:r>
              <w:rPr>
                <w:rFonts w:asciiTheme="minorHAnsi" w:hAnsiTheme="minorHAnsi" w:cstheme="minorHAnsi"/>
                <w:b/>
                <w:bCs/>
                <w:sz w:val="24"/>
                <w:lang w:eastAsia="mk-MK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lang w:eastAsia="mk-MK"/>
              </w:rPr>
              <w:t xml:space="preserve">and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lang w:eastAsia="mk-MK"/>
              </w:rPr>
              <w:t>Dudestii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lang w:eastAsia="mk-MK"/>
              </w:rPr>
              <w:t xml:space="preserve"> Noi, Romania - </w:t>
            </w:r>
            <w:r>
              <w:rPr>
                <w:rFonts w:asciiTheme="minorHAnsi" w:hAnsiTheme="minorHAnsi" w:cstheme="minorHAnsi"/>
                <w:sz w:val="24"/>
                <w:lang w:eastAsia="mk-MK"/>
              </w:rPr>
              <w:t>Your City Hall – Online: digital municipal services to citizens</w:t>
            </w:r>
          </w:p>
          <w:p w14:paraId="4B39E704" w14:textId="77777777" w:rsidR="00D252E8" w:rsidRPr="002C4B8A" w:rsidRDefault="00D252E8">
            <w:pPr>
              <w:rPr>
                <w:rFonts w:asciiTheme="minorHAnsi" w:hAnsiTheme="minorHAnsi" w:cstheme="minorHAnsi"/>
                <w:b/>
                <w:bCs/>
                <w:iCs/>
                <w:sz w:val="10"/>
                <w:szCs w:val="10"/>
              </w:rPr>
            </w:pPr>
          </w:p>
          <w:p w14:paraId="07606544" w14:textId="77777777" w:rsidR="00D252E8" w:rsidRDefault="00D252E8">
            <w:pPr>
              <w:rPr>
                <w:rFonts w:asciiTheme="minorHAnsi" w:hAnsiTheme="minorHAnsi" w:cstheme="minorHAnsi"/>
                <w:sz w:val="24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</w:rPr>
              <w:t>Dr.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 Vladimir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</w:rPr>
              <w:t>Prebielič</w:t>
            </w:r>
            <w:proofErr w:type="spellEnd"/>
            <w:r>
              <w:rPr>
                <w:rFonts w:asciiTheme="minorHAnsi" w:hAnsiTheme="minorHAnsi" w:cstheme="minorHAnsi"/>
                <w:sz w:val="24"/>
              </w:rPr>
              <w:t xml:space="preserve">, Mayor of Municipality of </w:t>
            </w:r>
            <w:proofErr w:type="spellStart"/>
            <w:r>
              <w:rPr>
                <w:rFonts w:asciiTheme="minorHAnsi" w:hAnsiTheme="minorHAnsi" w:cstheme="minorHAnsi"/>
                <w:sz w:val="24"/>
              </w:rPr>
              <w:t>Kočevje</w:t>
            </w:r>
            <w:proofErr w:type="spellEnd"/>
            <w:r>
              <w:rPr>
                <w:rFonts w:asciiTheme="minorHAnsi" w:hAnsiTheme="minorHAnsi" w:cstheme="minorHAnsi"/>
                <w:sz w:val="24"/>
              </w:rPr>
              <w:t>, Slovenia</w:t>
            </w:r>
          </w:p>
          <w:p w14:paraId="181988E5" w14:textId="77777777" w:rsidR="00D252E8" w:rsidRDefault="00D252E8">
            <w:pPr>
              <w:rPr>
                <w:rFonts w:asciiTheme="minorHAnsi" w:hAnsiTheme="minorHAnsi" w:cstheme="minorHAnsi"/>
                <w:b/>
                <w:bCs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Mr.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</w:rPr>
              <w:t>Džem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</w:rPr>
              <w:t>Lekić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, </w:t>
            </w:r>
            <w:r>
              <w:rPr>
                <w:rFonts w:asciiTheme="minorHAnsi" w:hAnsiTheme="minorHAnsi" w:cstheme="minorHAnsi"/>
                <w:sz w:val="24"/>
              </w:rPr>
              <w:t>Director of the Information System Service of the Capital City of Podgorica</w:t>
            </w:r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 </w:t>
            </w:r>
          </w:p>
          <w:p w14:paraId="26A56C98" w14:textId="77777777" w:rsidR="00D252E8" w:rsidRDefault="00D252E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Mr. </w:t>
            </w:r>
            <w:r>
              <w:rPr>
                <w:rStyle w:val="st"/>
                <w:rFonts w:asciiTheme="minorHAnsi" w:eastAsiaTheme="majorEastAsia" w:hAnsiTheme="minorHAnsi" w:cstheme="minorHAnsi"/>
                <w:b/>
                <w:bCs/>
                <w:sz w:val="24"/>
              </w:rPr>
              <w:t>Alin Adrian Nica</w:t>
            </w:r>
            <w:r>
              <w:rPr>
                <w:rStyle w:val="st"/>
                <w:rFonts w:asciiTheme="minorHAnsi" w:hAnsiTheme="minorHAnsi" w:cstheme="minorHAnsi"/>
                <w:sz w:val="24"/>
              </w:rPr>
              <w:t xml:space="preserve">, Mayor of </w:t>
            </w:r>
            <w:proofErr w:type="spellStart"/>
            <w:r>
              <w:rPr>
                <w:rStyle w:val="st"/>
                <w:rFonts w:asciiTheme="minorHAnsi" w:hAnsiTheme="minorHAnsi" w:cstheme="minorHAnsi"/>
                <w:sz w:val="24"/>
              </w:rPr>
              <w:t>Dudestii</w:t>
            </w:r>
            <w:proofErr w:type="spellEnd"/>
            <w:r>
              <w:rPr>
                <w:rStyle w:val="st"/>
                <w:rFonts w:asciiTheme="minorHAnsi" w:hAnsiTheme="minorHAnsi" w:cstheme="minorHAnsi"/>
                <w:sz w:val="24"/>
              </w:rPr>
              <w:t xml:space="preserve"> Noi, Romania </w:t>
            </w:r>
            <w:r>
              <w:rPr>
                <w:rStyle w:val="st"/>
                <w:rFonts w:asciiTheme="minorHAnsi" w:hAnsiTheme="minorHAnsi" w:cstheme="minorHAnsi"/>
                <w:i/>
                <w:iCs/>
                <w:sz w:val="24"/>
              </w:rPr>
              <w:t>(TBC)</w:t>
            </w:r>
          </w:p>
          <w:p w14:paraId="3343CDEC" w14:textId="77777777" w:rsidR="00D252E8" w:rsidRPr="002C4B8A" w:rsidRDefault="00D252E8">
            <w:pPr>
              <w:rPr>
                <w:rFonts w:asciiTheme="minorHAnsi" w:hAnsiTheme="minorHAnsi" w:cstheme="minorHAnsi"/>
                <w:b/>
                <w:bCs/>
                <w:sz w:val="10"/>
                <w:szCs w:val="10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 </w:t>
            </w:r>
          </w:p>
          <w:p w14:paraId="4B3FB43F" w14:textId="77777777" w:rsidR="00D252E8" w:rsidRDefault="00D252E8">
            <w:pPr>
              <w:rPr>
                <w:rFonts w:asciiTheme="minorHAnsi" w:hAnsiTheme="minorHAnsi" w:cstheme="minorHAnsi"/>
                <w:b/>
                <w:iCs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Q&amp;A and discussion session</w:t>
            </w:r>
          </w:p>
        </w:tc>
      </w:tr>
      <w:tr w:rsidR="00D252E8" w14:paraId="1807D4CB" w14:textId="77777777" w:rsidTr="00AE60BC">
        <w:trPr>
          <w:trHeight w:val="228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59FBF0" w14:textId="77777777" w:rsidR="00D252E8" w:rsidRDefault="00D252E8">
            <w:pPr>
              <w:rPr>
                <w:rFonts w:asciiTheme="minorHAnsi" w:hAnsiTheme="minorHAnsi" w:cstheme="minorHAnsi"/>
                <w:bCs/>
                <w:i/>
                <w:sz w:val="24"/>
              </w:rPr>
            </w:pPr>
            <w:r>
              <w:rPr>
                <w:rFonts w:asciiTheme="minorHAnsi" w:hAnsiTheme="minorHAnsi" w:cstheme="minorHAnsi"/>
                <w:bCs/>
                <w:i/>
                <w:sz w:val="24"/>
              </w:rPr>
              <w:t>14:40 - 14:50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2E069" w14:textId="77777777" w:rsidR="00D252E8" w:rsidRDefault="00D252E8">
            <w:pPr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Participants Interaction and Short Break</w:t>
            </w:r>
          </w:p>
        </w:tc>
      </w:tr>
      <w:tr w:rsidR="00D252E8" w14:paraId="7F0AA8D1" w14:textId="77777777" w:rsidTr="00AE60BC">
        <w:trPr>
          <w:trHeight w:val="953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7B2F82" w14:textId="77777777" w:rsidR="00D252E8" w:rsidRDefault="00D252E8">
            <w:pPr>
              <w:rPr>
                <w:rFonts w:asciiTheme="minorHAnsi" w:hAnsiTheme="minorHAnsi" w:cstheme="minorHAnsi"/>
                <w:bCs/>
                <w:iCs/>
                <w:sz w:val="24"/>
              </w:rPr>
            </w:pPr>
            <w:r>
              <w:rPr>
                <w:rFonts w:asciiTheme="minorHAnsi" w:hAnsiTheme="minorHAnsi" w:cstheme="minorHAnsi"/>
                <w:bCs/>
                <w:iCs/>
                <w:sz w:val="24"/>
              </w:rPr>
              <w:t>14:50 - 15:20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A7E2C" w14:textId="77777777" w:rsidR="00D252E8" w:rsidRDefault="00D252E8">
            <w:pPr>
              <w:rPr>
                <w:rFonts w:asciiTheme="minorHAnsi" w:hAnsiTheme="minorHAnsi" w:cstheme="minorHAnsi"/>
                <w:b/>
                <w:bCs/>
                <w:sz w:val="24"/>
              </w:rPr>
            </w:pPr>
            <w:r>
              <w:rPr>
                <w:rFonts w:asciiTheme="minorHAnsi" w:hAnsiTheme="minorHAnsi" w:cstheme="minorHAnsi"/>
                <w:b/>
                <w:iCs/>
                <w:sz w:val="24"/>
              </w:rPr>
              <w:t xml:space="preserve">Panel 3: </w:t>
            </w:r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Support to local economy </w:t>
            </w:r>
          </w:p>
          <w:p w14:paraId="60271FD8" w14:textId="557F78B2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sz w:val="24"/>
              </w:rPr>
              <w:t xml:space="preserve">Good municipal practices by 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Ciugud, Romania </w:t>
            </w:r>
            <w:r>
              <w:rPr>
                <w:rFonts w:asciiTheme="minorHAnsi" w:hAnsiTheme="minorHAnsi" w:cstheme="minorHAnsi"/>
                <w:bCs/>
                <w:sz w:val="24"/>
              </w:rPr>
              <w:t xml:space="preserve">- </w:t>
            </w:r>
            <w:r>
              <w:rPr>
                <w:rFonts w:asciiTheme="minorHAnsi" w:hAnsiTheme="minorHAnsi" w:cstheme="minorHAnsi"/>
                <w:sz w:val="24"/>
              </w:rPr>
              <w:t>Online platform for offering domestic products</w:t>
            </w:r>
            <w:r>
              <w:rPr>
                <w:rFonts w:asciiTheme="minorHAnsi" w:hAnsiTheme="minorHAnsi" w:cstheme="minorHAnsi"/>
                <w:bCs/>
                <w:sz w:val="24"/>
              </w:rPr>
              <w:t xml:space="preserve"> and </w:t>
            </w:r>
            <w:proofErr w:type="spellStart"/>
            <w:r>
              <w:rPr>
                <w:rFonts w:asciiTheme="minorHAnsi" w:hAnsiTheme="minorHAnsi" w:cstheme="minorHAnsi"/>
                <w:b/>
                <w:sz w:val="24"/>
              </w:rPr>
              <w:t>Slatina</w:t>
            </w:r>
            <w:proofErr w:type="spellEnd"/>
            <w:r>
              <w:rPr>
                <w:rFonts w:asciiTheme="minorHAnsi" w:hAnsiTheme="minorHAnsi" w:cstheme="minorHAnsi"/>
                <w:b/>
                <w:sz w:val="24"/>
              </w:rPr>
              <w:t xml:space="preserve">, Croatia </w:t>
            </w:r>
            <w:r>
              <w:rPr>
                <w:rFonts w:asciiTheme="minorHAnsi" w:hAnsiTheme="minorHAnsi" w:cstheme="minorHAnsi"/>
                <w:bCs/>
                <w:sz w:val="24"/>
              </w:rPr>
              <w:t xml:space="preserve">- </w:t>
            </w:r>
            <w:r>
              <w:rPr>
                <w:rFonts w:asciiTheme="minorHAnsi" w:hAnsiTheme="minorHAnsi" w:cstheme="minorHAnsi"/>
                <w:sz w:val="24"/>
              </w:rPr>
              <w:t xml:space="preserve">Free </w:t>
            </w:r>
            <w:r w:rsidR="00800EF1">
              <w:rPr>
                <w:rFonts w:asciiTheme="minorHAnsi" w:hAnsiTheme="minorHAnsi" w:cstheme="minorHAnsi"/>
                <w:sz w:val="24"/>
              </w:rPr>
              <w:t xml:space="preserve">business </w:t>
            </w:r>
            <w:r>
              <w:rPr>
                <w:rFonts w:asciiTheme="minorHAnsi" w:hAnsiTheme="minorHAnsi" w:cstheme="minorHAnsi"/>
                <w:sz w:val="24"/>
              </w:rPr>
              <w:t>consulting services for entrepreneurs</w:t>
            </w:r>
          </w:p>
          <w:p w14:paraId="57FD94B5" w14:textId="77777777" w:rsidR="00D252E8" w:rsidRPr="002C4B8A" w:rsidRDefault="00D252E8">
            <w:pPr>
              <w:rPr>
                <w:rFonts w:asciiTheme="minorHAnsi" w:hAnsiTheme="minorHAnsi" w:cstheme="minorHAnsi"/>
                <w:bCs/>
                <w:sz w:val="10"/>
                <w:szCs w:val="10"/>
              </w:rPr>
            </w:pPr>
          </w:p>
          <w:p w14:paraId="363ECB88" w14:textId="77777777" w:rsidR="00D252E8" w:rsidRDefault="00D252E8">
            <w:pPr>
              <w:rPr>
                <w:rFonts w:asciiTheme="minorHAnsi" w:hAnsiTheme="minorHAnsi" w:cstheme="minorHAnsi"/>
                <w:sz w:val="24"/>
                <w:lang w:eastAsia="ru-RU"/>
              </w:rPr>
            </w:pPr>
            <w:bookmarkStart w:id="0" w:name="_Hlk48562024"/>
            <w:r>
              <w:rPr>
                <w:rFonts w:asciiTheme="minorHAnsi" w:hAnsiTheme="minorHAnsi" w:cstheme="minorHAnsi"/>
                <w:b/>
                <w:bCs/>
                <w:sz w:val="24"/>
                <w:lang w:eastAsia="ru-RU"/>
              </w:rPr>
              <w:t xml:space="preserve">Mr. </w:t>
            </w:r>
            <w:r>
              <w:rPr>
                <w:rFonts w:asciiTheme="minorHAnsi" w:hAnsiTheme="minorHAnsi" w:cstheme="minorHAnsi"/>
                <w:b/>
                <w:bCs/>
                <w:sz w:val="24"/>
              </w:rPr>
              <w:t>Gheorghe Damian</w:t>
            </w:r>
            <w:r>
              <w:rPr>
                <w:rFonts w:asciiTheme="minorHAnsi" w:hAnsiTheme="minorHAnsi" w:cstheme="minorHAnsi"/>
                <w:sz w:val="24"/>
                <w:lang w:eastAsia="ru-RU"/>
              </w:rPr>
              <w:t xml:space="preserve">, Mayor of Ciugud </w:t>
            </w:r>
          </w:p>
          <w:p w14:paraId="2212E9D7" w14:textId="77777777" w:rsidR="00D252E8" w:rsidRDefault="00D252E8">
            <w:pPr>
              <w:rPr>
                <w:rFonts w:asciiTheme="minorHAnsi" w:hAnsiTheme="minorHAnsi" w:cstheme="minorHAnsi"/>
                <w:b/>
                <w:bCs/>
                <w:iCs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</w:rPr>
              <w:t>Mr. Dan Lungu</w:t>
            </w:r>
            <w:r>
              <w:rPr>
                <w:rFonts w:asciiTheme="minorHAnsi" w:hAnsiTheme="minorHAnsi" w:cstheme="minorHAnsi"/>
                <w:sz w:val="24"/>
              </w:rPr>
              <w:t xml:space="preserve">, Ciugud Communication Officer </w:t>
            </w:r>
            <w:bookmarkEnd w:id="0"/>
          </w:p>
          <w:p w14:paraId="4AA190E1" w14:textId="77777777" w:rsidR="00D252E8" w:rsidRDefault="00D252E8">
            <w:pPr>
              <w:pStyle w:val="Heading4"/>
              <w:rPr>
                <w:rFonts w:asciiTheme="minorHAnsi" w:hAnsiTheme="minorHAnsi" w:cstheme="minorHAnsi"/>
                <w:i w:val="0"/>
                <w:iCs w:val="0"/>
                <w:color w:val="auto"/>
                <w:sz w:val="24"/>
                <w:lang w:eastAsia="mk-MK"/>
              </w:rPr>
            </w:pPr>
            <w:r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  <w:lang w:eastAsia="ru-RU"/>
              </w:rPr>
              <w:t xml:space="preserve">Mr. </w:t>
            </w:r>
            <w:r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</w:rPr>
              <w:t xml:space="preserve">Denis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</w:rPr>
              <w:t>Ostrošić</w:t>
            </w:r>
            <w:proofErr w:type="spellEnd"/>
            <w:r>
              <w:rPr>
                <w:rFonts w:asciiTheme="minorHAnsi" w:hAnsiTheme="minorHAnsi" w:cstheme="minorHAnsi"/>
                <w:i w:val="0"/>
                <w:iCs w:val="0"/>
                <w:color w:val="auto"/>
                <w:sz w:val="24"/>
                <w:lang w:eastAsia="ru-RU"/>
              </w:rPr>
              <w:t xml:space="preserve">, Mayor of </w:t>
            </w:r>
            <w:proofErr w:type="spellStart"/>
            <w:r>
              <w:rPr>
                <w:rFonts w:asciiTheme="minorHAnsi" w:hAnsiTheme="minorHAnsi" w:cstheme="minorHAnsi"/>
                <w:i w:val="0"/>
                <w:iCs w:val="0"/>
                <w:color w:val="auto"/>
                <w:sz w:val="24"/>
                <w:lang w:eastAsia="ru-RU"/>
              </w:rPr>
              <w:t>Slatina</w:t>
            </w:r>
            <w:proofErr w:type="spellEnd"/>
            <w:r>
              <w:rPr>
                <w:rFonts w:asciiTheme="minorHAnsi" w:hAnsiTheme="minorHAnsi" w:cstheme="minorHAnsi"/>
                <w:i w:val="0"/>
                <w:iCs w:val="0"/>
                <w:color w:val="auto"/>
                <w:sz w:val="24"/>
                <w:lang w:eastAsia="ru-RU"/>
              </w:rPr>
              <w:t xml:space="preserve"> </w:t>
            </w:r>
          </w:p>
          <w:p w14:paraId="333FF549" w14:textId="77777777" w:rsidR="00D252E8" w:rsidRDefault="00D252E8">
            <w:pPr>
              <w:rPr>
                <w:rFonts w:asciiTheme="minorHAnsi" w:hAnsiTheme="minorHAnsi" w:cstheme="minorHAnsi"/>
                <w:sz w:val="24"/>
              </w:rPr>
            </w:pPr>
            <w:bookmarkStart w:id="1" w:name="_Hlk48830456"/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Ms. Anita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</w:rPr>
              <w:t>Rastija</w:t>
            </w:r>
            <w:proofErr w:type="spellEnd"/>
            <w:r>
              <w:rPr>
                <w:rFonts w:asciiTheme="minorHAnsi" w:hAnsiTheme="minorHAnsi" w:cstheme="minorHAnsi"/>
                <w:sz w:val="24"/>
              </w:rPr>
              <w:t>, Deputy Head of Development Department</w:t>
            </w:r>
            <w:bookmarkEnd w:id="1"/>
          </w:p>
          <w:p w14:paraId="37B1BA6D" w14:textId="77777777" w:rsidR="00D252E8" w:rsidRPr="002C4B8A" w:rsidRDefault="00D252E8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  <w:p w14:paraId="3849B752" w14:textId="77777777" w:rsidR="00D252E8" w:rsidRDefault="00D252E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Q&amp;A and discussion session</w:t>
            </w:r>
          </w:p>
        </w:tc>
      </w:tr>
      <w:tr w:rsidR="00D252E8" w14:paraId="7609433C" w14:textId="77777777" w:rsidTr="00AE60BC">
        <w:trPr>
          <w:trHeight w:val="953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FB4692" w14:textId="77777777" w:rsidR="00D252E8" w:rsidRDefault="00D252E8">
            <w:pPr>
              <w:rPr>
                <w:rFonts w:asciiTheme="minorHAnsi" w:hAnsiTheme="minorHAnsi" w:cstheme="minorHAnsi"/>
                <w:bCs/>
                <w:iCs/>
                <w:sz w:val="24"/>
              </w:rPr>
            </w:pPr>
            <w:r>
              <w:rPr>
                <w:rFonts w:asciiTheme="minorHAnsi" w:hAnsiTheme="minorHAnsi" w:cstheme="minorHAnsi"/>
                <w:bCs/>
                <w:iCs/>
                <w:sz w:val="24"/>
              </w:rPr>
              <w:t>15:20 - 15:35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F3791" w14:textId="77777777" w:rsidR="00D252E8" w:rsidRDefault="00D252E8">
            <w:pPr>
              <w:rPr>
                <w:rFonts w:asciiTheme="minorHAnsi" w:hAnsiTheme="minorHAnsi" w:cstheme="minorHAnsi"/>
                <w:b/>
                <w:iCs/>
                <w:sz w:val="24"/>
              </w:rPr>
            </w:pPr>
            <w:r>
              <w:rPr>
                <w:rFonts w:asciiTheme="minorHAnsi" w:hAnsiTheme="minorHAnsi" w:cstheme="minorHAnsi"/>
                <w:b/>
                <w:iCs/>
                <w:sz w:val="24"/>
              </w:rPr>
              <w:t>Local Government Associations’ Reflections</w:t>
            </w:r>
          </w:p>
          <w:p w14:paraId="28937810" w14:textId="77777777" w:rsidR="00D252E8" w:rsidRDefault="00D252E8">
            <w:pPr>
              <w:pStyle w:val="Heading3"/>
              <w:rPr>
                <w:rFonts w:ascii="Times New Roman" w:hAnsi="Times New Roman"/>
                <w:sz w:val="27"/>
                <w:szCs w:val="27"/>
                <w:lang w:eastAsia="mk-MK"/>
              </w:rPr>
            </w:pPr>
            <w:r>
              <w:rPr>
                <w:rFonts w:asciiTheme="minorHAnsi" w:hAnsiTheme="minorHAnsi" w:cstheme="minorHAnsi"/>
                <w:bCs/>
                <w:iCs/>
                <w:color w:val="auto"/>
              </w:rPr>
              <w:t xml:space="preserve">Mr. </w:t>
            </w:r>
            <w:proofErr w:type="spellStart"/>
            <w:r>
              <w:rPr>
                <w:rFonts w:asciiTheme="minorHAnsi" w:hAnsiTheme="minorHAnsi" w:cstheme="minorHAnsi"/>
                <w:color w:val="auto"/>
              </w:rPr>
              <w:t>Đorđe</w:t>
            </w:r>
            <w:proofErr w:type="spellEnd"/>
            <w:r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auto"/>
              </w:rPr>
              <w:t>Staničić</w:t>
            </w:r>
            <w:proofErr w:type="spellEnd"/>
            <w:r>
              <w:rPr>
                <w:rFonts w:asciiTheme="minorHAnsi" w:hAnsiTheme="minorHAnsi" w:cstheme="minorHAnsi"/>
                <w:bCs/>
                <w:iCs/>
                <w:color w:val="auto"/>
              </w:rPr>
              <w:t xml:space="preserve">, </w:t>
            </w:r>
            <w:r w:rsidRPr="004C5066">
              <w:rPr>
                <w:rFonts w:asciiTheme="minorHAnsi" w:hAnsiTheme="minorHAnsi" w:cstheme="minorHAnsi"/>
                <w:bCs/>
                <w:iCs/>
                <w:color w:val="auto"/>
              </w:rPr>
              <w:t>Secretary General of SCTM</w:t>
            </w:r>
          </w:p>
          <w:p w14:paraId="3C71D51B" w14:textId="77777777" w:rsidR="00D252E8" w:rsidRDefault="00D252E8">
            <w:pPr>
              <w:rPr>
                <w:rFonts w:asciiTheme="minorHAnsi" w:hAnsiTheme="minorHAnsi" w:cstheme="minorHAnsi"/>
                <w:bCs/>
                <w:iCs/>
                <w:sz w:val="24"/>
              </w:rPr>
            </w:pPr>
            <w:r>
              <w:rPr>
                <w:rFonts w:asciiTheme="minorHAnsi" w:hAnsiTheme="minorHAnsi" w:cstheme="minorHAnsi"/>
                <w:bCs/>
                <w:iCs/>
                <w:sz w:val="24"/>
              </w:rPr>
              <w:t xml:space="preserve">Mr. </w:t>
            </w:r>
            <w:proofErr w:type="spellStart"/>
            <w:r>
              <w:rPr>
                <w:rFonts w:asciiTheme="minorHAnsi" w:hAnsiTheme="minorHAnsi" w:cstheme="minorHAnsi"/>
                <w:bCs/>
                <w:iCs/>
                <w:sz w:val="24"/>
              </w:rPr>
              <w:t>Sazan</w:t>
            </w:r>
            <w:proofErr w:type="spellEnd"/>
            <w:r>
              <w:rPr>
                <w:rFonts w:asciiTheme="minorHAnsi" w:hAnsiTheme="minorHAnsi" w:cstheme="minorHAnsi"/>
                <w:bCs/>
                <w:iCs/>
                <w:sz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iCs/>
                <w:sz w:val="24"/>
              </w:rPr>
              <w:t>Ibrahimi</w:t>
            </w:r>
            <w:proofErr w:type="spellEnd"/>
            <w:r>
              <w:rPr>
                <w:rFonts w:asciiTheme="minorHAnsi" w:hAnsiTheme="minorHAnsi" w:cstheme="minorHAnsi"/>
                <w:bCs/>
                <w:iCs/>
                <w:sz w:val="24"/>
              </w:rPr>
              <w:t>, Executive Director of AKM</w:t>
            </w:r>
          </w:p>
        </w:tc>
      </w:tr>
      <w:tr w:rsidR="00D252E8" w14:paraId="5E642A9C" w14:textId="77777777" w:rsidTr="00AE60BC">
        <w:trPr>
          <w:trHeight w:val="513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6555D2" w14:textId="77777777" w:rsidR="00D252E8" w:rsidRDefault="00D252E8">
            <w:pPr>
              <w:rPr>
                <w:rFonts w:asciiTheme="minorHAnsi" w:hAnsiTheme="minorHAnsi" w:cstheme="minorHAnsi"/>
                <w:bCs/>
                <w:iCs/>
                <w:sz w:val="24"/>
              </w:rPr>
            </w:pPr>
            <w:r>
              <w:rPr>
                <w:rFonts w:asciiTheme="minorHAnsi" w:hAnsiTheme="minorHAnsi" w:cstheme="minorHAnsi"/>
                <w:bCs/>
                <w:iCs/>
                <w:sz w:val="24"/>
              </w:rPr>
              <w:t>15:35 – 15:40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A5166" w14:textId="77777777" w:rsidR="00D252E8" w:rsidRDefault="00D252E8">
            <w:pPr>
              <w:rPr>
                <w:rFonts w:asciiTheme="minorHAnsi" w:hAnsiTheme="minorHAnsi" w:cstheme="minorHAnsi"/>
                <w:bCs/>
                <w:sz w:val="24"/>
              </w:rPr>
            </w:pPr>
            <w:r>
              <w:rPr>
                <w:rFonts w:asciiTheme="minorHAnsi" w:hAnsiTheme="minorHAnsi" w:cstheme="minorHAnsi"/>
                <w:bCs/>
                <w:iCs/>
                <w:sz w:val="24"/>
              </w:rPr>
              <w:t xml:space="preserve">Endorsing policy positions </w:t>
            </w:r>
            <w:r>
              <w:rPr>
                <w:rFonts w:asciiTheme="minorHAnsi" w:hAnsiTheme="minorHAnsi" w:cstheme="minorHAnsi"/>
                <w:bCs/>
                <w:sz w:val="24"/>
              </w:rPr>
              <w:t xml:space="preserve">of the local governments of South-East Europe for successful recovery </w:t>
            </w:r>
          </w:p>
          <w:p w14:paraId="59319669" w14:textId="77777777" w:rsidR="00D252E8" w:rsidRDefault="00D252E8">
            <w:pPr>
              <w:rPr>
                <w:rFonts w:asciiTheme="minorHAnsi" w:hAnsiTheme="minorHAnsi" w:cstheme="minorHAnsi"/>
                <w:b/>
                <w:iCs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</w:rPr>
              <w:t>Ms. Silvia Georgieva</w:t>
            </w:r>
            <w:r>
              <w:rPr>
                <w:rFonts w:asciiTheme="minorHAnsi" w:hAnsiTheme="minorHAnsi" w:cstheme="minorHAnsi"/>
                <w:iCs/>
                <w:sz w:val="24"/>
              </w:rPr>
              <w:t>, Executive Director of NAMRB</w:t>
            </w:r>
          </w:p>
        </w:tc>
      </w:tr>
      <w:tr w:rsidR="00D252E8" w14:paraId="635114DE" w14:textId="77777777" w:rsidTr="00AE60BC">
        <w:trPr>
          <w:trHeight w:val="513"/>
        </w:trPr>
        <w:tc>
          <w:tcPr>
            <w:tcW w:w="84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C3952A" w14:textId="77777777" w:rsidR="00D252E8" w:rsidRDefault="00D252E8">
            <w:pPr>
              <w:rPr>
                <w:rFonts w:asciiTheme="minorHAnsi" w:hAnsiTheme="minorHAnsi" w:cstheme="minorHAnsi"/>
                <w:bCs/>
                <w:iCs/>
                <w:sz w:val="24"/>
              </w:rPr>
            </w:pPr>
            <w:r>
              <w:rPr>
                <w:rFonts w:asciiTheme="minorHAnsi" w:hAnsiTheme="minorHAnsi" w:cstheme="minorHAnsi"/>
                <w:bCs/>
                <w:iCs/>
                <w:sz w:val="24"/>
              </w:rPr>
              <w:t>15:40</w:t>
            </w:r>
          </w:p>
        </w:tc>
        <w:tc>
          <w:tcPr>
            <w:tcW w:w="4156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32243" w14:textId="77777777" w:rsidR="001B7E0D" w:rsidRDefault="00D252E8" w:rsidP="001B7E0D">
            <w:pPr>
              <w:rPr>
                <w:rFonts w:asciiTheme="minorHAnsi" w:hAnsiTheme="minorHAnsi" w:cstheme="minorHAnsi"/>
                <w:bCs/>
                <w:iCs/>
                <w:sz w:val="24"/>
              </w:rPr>
            </w:pPr>
            <w:r>
              <w:rPr>
                <w:rFonts w:asciiTheme="minorHAnsi" w:hAnsiTheme="minorHAnsi" w:cstheme="minorHAnsi"/>
                <w:bCs/>
                <w:iCs/>
                <w:sz w:val="24"/>
              </w:rPr>
              <w:t>Closing</w:t>
            </w:r>
          </w:p>
          <w:p w14:paraId="0A791CC3" w14:textId="7266230D" w:rsidR="00D252E8" w:rsidRDefault="00D252E8" w:rsidP="001B7E0D">
            <w:pPr>
              <w:rPr>
                <w:rFonts w:asciiTheme="minorHAnsi" w:hAnsiTheme="minorHAnsi" w:cstheme="minorHAnsi"/>
                <w:b/>
                <w:iCs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</w:rPr>
              <w:t>Mr. Kelmend Zajazi</w:t>
            </w:r>
            <w:r>
              <w:rPr>
                <w:rFonts w:asciiTheme="minorHAnsi" w:hAnsiTheme="minorHAnsi" w:cstheme="minorHAnsi"/>
                <w:iCs/>
                <w:sz w:val="24"/>
              </w:rPr>
              <w:t>, NALAS Executive Director</w:t>
            </w:r>
          </w:p>
        </w:tc>
      </w:tr>
    </w:tbl>
    <w:p w14:paraId="4E58886C" w14:textId="17A306A5" w:rsidR="00271A0A" w:rsidRDefault="00271A0A" w:rsidP="00F30439">
      <w:pPr>
        <w:rPr>
          <w:rFonts w:asciiTheme="minorHAnsi" w:hAnsiTheme="minorHAnsi" w:cstheme="minorHAnsi"/>
          <w:b/>
          <w:bCs/>
          <w:sz w:val="24"/>
        </w:rPr>
      </w:pPr>
    </w:p>
    <w:sectPr w:rsidR="00271A0A" w:rsidSect="001B7E0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843" w:right="1361" w:bottom="1077" w:left="1361" w:header="851" w:footer="4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6C61A3" w14:textId="77777777" w:rsidR="00254D31" w:rsidRDefault="00254D31">
      <w:r>
        <w:separator/>
      </w:r>
    </w:p>
  </w:endnote>
  <w:endnote w:type="continuationSeparator" w:id="0">
    <w:p w14:paraId="672D4011" w14:textId="77777777" w:rsidR="00254D31" w:rsidRDefault="00254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35F29" w14:textId="7A5FE33F" w:rsidR="00B13AA2" w:rsidRPr="0015497C" w:rsidRDefault="00B13AA2" w:rsidP="00B13AA2">
    <w:pPr>
      <w:pStyle w:val="Footer"/>
      <w:ind w:right="-330"/>
      <w:jc w:val="both"/>
      <w:rPr>
        <w:rFonts w:asciiTheme="minorHAnsi" w:hAnsiTheme="minorHAnsi" w:cstheme="minorHAnsi"/>
        <w:color w:val="999999"/>
        <w:szCs w:val="22"/>
        <w:lang w:val="en-US"/>
      </w:rPr>
    </w:pPr>
    <w:r>
      <w:rPr>
        <w:rFonts w:asciiTheme="minorHAnsi" w:hAnsiTheme="minorHAnsi" w:cstheme="minorHAnsi"/>
        <w:color w:val="999999"/>
        <w:szCs w:val="22"/>
        <w:lang w:val="en-US"/>
      </w:rPr>
      <w:t>W</w:t>
    </w:r>
    <w:r w:rsidRPr="0015497C">
      <w:rPr>
        <w:rFonts w:asciiTheme="minorHAnsi" w:hAnsiTheme="minorHAnsi" w:cstheme="minorHAnsi"/>
        <w:color w:val="999999"/>
        <w:szCs w:val="22"/>
        <w:lang w:val="en-US"/>
      </w:rPr>
      <w:t xml:space="preserve">ith the support of: </w:t>
    </w:r>
    <w:r w:rsidRPr="0015497C">
      <w:rPr>
        <w:rFonts w:asciiTheme="minorHAnsi" w:hAnsiTheme="minorHAnsi" w:cstheme="minorHAnsi"/>
        <w:noProof/>
        <w:szCs w:val="22"/>
      </w:rPr>
      <w:t xml:space="preserve">   </w:t>
    </w:r>
  </w:p>
  <w:p w14:paraId="5EF64E08" w14:textId="77777777" w:rsidR="00B13AA2" w:rsidRPr="00777978" w:rsidRDefault="00B13AA2" w:rsidP="00B13AA2">
    <w:pPr>
      <w:pStyle w:val="Footer"/>
      <w:ind w:left="-284" w:right="-330"/>
      <w:jc w:val="center"/>
      <w:rPr>
        <w:rFonts w:ascii="Arial" w:hAnsi="Arial" w:cs="Arial"/>
        <w:color w:val="999999"/>
        <w:sz w:val="4"/>
        <w:szCs w:val="4"/>
        <w:lang w:val="en-US"/>
      </w:rPr>
    </w:pPr>
  </w:p>
  <w:p w14:paraId="2A1C7435" w14:textId="0C2005DA" w:rsidR="00B13AA2" w:rsidRPr="008615C2" w:rsidRDefault="00720555" w:rsidP="00B13AA2">
    <w:pPr>
      <w:pStyle w:val="Footer"/>
      <w:ind w:left="-284" w:right="-330"/>
      <w:jc w:val="center"/>
      <w:rPr>
        <w:rFonts w:ascii="Arial" w:hAnsi="Arial" w:cs="Arial"/>
        <w:color w:val="999999"/>
        <w:sz w:val="4"/>
        <w:szCs w:val="4"/>
        <w:lang w:val="en-US"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20A2CCEE" wp14:editId="03AF0F36">
          <wp:simplePos x="0" y="0"/>
          <wp:positionH relativeFrom="column">
            <wp:posOffset>3536315</wp:posOffset>
          </wp:positionH>
          <wp:positionV relativeFrom="paragraph">
            <wp:posOffset>59690</wp:posOffset>
          </wp:positionV>
          <wp:extent cx="688340" cy="539750"/>
          <wp:effectExtent l="0" t="0" r="0" b="0"/>
          <wp:wrapSquare wrapText="bothSides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92" t="13865" r="4282" b="14513"/>
                  <a:stretch/>
                </pic:blipFill>
                <pic:spPr bwMode="auto">
                  <a:xfrm>
                    <a:off x="0" y="0"/>
                    <a:ext cx="68834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3AA2">
      <w:rPr>
        <w:rFonts w:ascii="Arial" w:hAnsi="Arial" w:cs="Arial"/>
        <w:b/>
        <w:bCs/>
        <w:noProof/>
        <w:color w:val="999999"/>
        <w:sz w:val="16"/>
        <w:szCs w:val="16"/>
        <w:lang w:val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2DC26094" wp14:editId="5600DE80">
              <wp:simplePos x="0" y="0"/>
              <wp:positionH relativeFrom="column">
                <wp:posOffset>-26035</wp:posOffset>
              </wp:positionH>
              <wp:positionV relativeFrom="paragraph">
                <wp:posOffset>40640</wp:posOffset>
              </wp:positionV>
              <wp:extent cx="5871845" cy="505460"/>
              <wp:effectExtent l="0" t="0" r="0" b="8890"/>
              <wp:wrapSquare wrapText="bothSides"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71845" cy="505460"/>
                        <a:chOff x="-178305" y="-4367"/>
                        <a:chExt cx="5877970" cy="507323"/>
                      </a:xfrm>
                    </wpg:grpSpPr>
                    <pic:pic xmlns:pic="http://schemas.openxmlformats.org/drawingml/2006/picture">
                      <pic:nvPicPr>
                        <pic:cNvPr id="4" name="Picture 18" descr="logo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0868" t="10149" r="11437" b="15958"/>
                        <a:stretch/>
                      </pic:blipFill>
                      <pic:spPr bwMode="auto">
                        <a:xfrm>
                          <a:off x="-178305" y="1"/>
                          <a:ext cx="1236378" cy="5029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5" name="Bild 1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1209633" y="-4367"/>
                          <a:ext cx="2056765" cy="5022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 rotWithShape="1"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9416" t="27756" r="8198" b="17748"/>
                        <a:stretch/>
                      </pic:blipFill>
                      <pic:spPr bwMode="auto">
                        <a:xfrm>
                          <a:off x="4192175" y="11431"/>
                          <a:ext cx="1507490" cy="490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D991EC" id="Group 3" o:spid="_x0000_s1026" style="position:absolute;margin-left:-2.05pt;margin-top:3.2pt;width:462.35pt;height:39.8pt;z-index:251663360;mso-width-relative:margin;mso-height-relative:margin" coordorigin="-1783,-43" coordsize="58779,507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+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" o:spid="_x0000_s1027" type="#_x0000_t75" alt="logo" style="position:absolute;left:-1783;width:12363;height:5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" filled="t" fillcolor="white [3212]">
                <v:imagedata r:id="rId5" o:title="logo" croptop="6651f" cropbottom="10458f" cropleft="7122f" cropright="7495f"/>
              </v:shape>
              <v:shape id="Bild 1" o:spid="_x0000_s1028" type="#_x0000_t75" style="position:absolute;left:12096;top:-43;width:20567;height:50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">
                <v:imagedata r:id="rId6" o:title=""/>
              </v:shape>
              <v:shape id="Picture 6" o:spid="_x0000_s1029" type="#_x0000_t75" style="position:absolute;left:41921;top:114;width:15075;height:4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">
                <v:imagedata r:id="rId7" o:title="" croptop="18190f" cropbottom="11631f" cropleft="6171f" cropright="5373f"/>
              </v:shape>
              <w10:wrap type="square"/>
            </v:group>
          </w:pict>
        </mc:Fallback>
      </mc:AlternateContent>
    </w:r>
    <w:r w:rsidR="00B13AA2">
      <w:rPr>
        <w:rFonts w:ascii="Arial" w:hAnsi="Arial" w:cs="Arial"/>
        <w:b/>
        <w:bCs/>
        <w:noProof/>
        <w:color w:val="999999"/>
        <w:sz w:val="16"/>
        <w:szCs w:val="16"/>
        <w:lang w:val="en-US"/>
      </w:rPr>
      <w:t xml:space="preserve"> </w:t>
    </w:r>
  </w:p>
  <w:p w14:paraId="13C92C94" w14:textId="77777777" w:rsidR="0031753D" w:rsidRPr="00800EF1" w:rsidRDefault="0031753D">
    <w:pPr>
      <w:pStyle w:val="Footer"/>
      <w:rPr>
        <w:sz w:val="4"/>
        <w:szCs w:val="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CC30F" w14:textId="77777777" w:rsidR="00B13AA2" w:rsidRPr="00B13AA2" w:rsidRDefault="00B13AA2" w:rsidP="002C4B8A">
    <w:pPr>
      <w:pStyle w:val="Footer"/>
      <w:ind w:right="-330"/>
      <w:jc w:val="both"/>
      <w:rPr>
        <w:rFonts w:asciiTheme="minorHAnsi" w:hAnsiTheme="minorHAnsi" w:cstheme="minorHAnsi"/>
        <w:color w:val="999999"/>
        <w:sz w:val="10"/>
        <w:szCs w:val="10"/>
        <w:lang w:val="en-US"/>
      </w:rPr>
    </w:pPr>
  </w:p>
  <w:p w14:paraId="28C1367F" w14:textId="55C7985B" w:rsidR="002C4B8A" w:rsidRPr="0015497C" w:rsidRDefault="002C4B8A" w:rsidP="002C4B8A">
    <w:pPr>
      <w:pStyle w:val="Footer"/>
      <w:ind w:right="-330"/>
      <w:jc w:val="both"/>
      <w:rPr>
        <w:rFonts w:asciiTheme="minorHAnsi" w:hAnsiTheme="minorHAnsi" w:cstheme="minorHAnsi"/>
        <w:color w:val="999999"/>
        <w:szCs w:val="22"/>
        <w:lang w:val="en-US"/>
      </w:rPr>
    </w:pPr>
    <w:r>
      <w:rPr>
        <w:rFonts w:asciiTheme="minorHAnsi" w:hAnsiTheme="minorHAnsi" w:cstheme="minorHAnsi"/>
        <w:color w:val="999999"/>
        <w:szCs w:val="22"/>
        <w:lang w:val="en-US"/>
      </w:rPr>
      <w:t>W</w:t>
    </w:r>
    <w:r w:rsidRPr="0015497C">
      <w:rPr>
        <w:rFonts w:asciiTheme="minorHAnsi" w:hAnsiTheme="minorHAnsi" w:cstheme="minorHAnsi"/>
        <w:color w:val="999999"/>
        <w:szCs w:val="22"/>
        <w:lang w:val="en-US"/>
      </w:rPr>
      <w:t xml:space="preserve">ith the support of: </w:t>
    </w:r>
    <w:r w:rsidRPr="0015497C">
      <w:rPr>
        <w:rFonts w:asciiTheme="minorHAnsi" w:hAnsiTheme="minorHAnsi" w:cstheme="minorHAnsi"/>
        <w:noProof/>
        <w:szCs w:val="22"/>
      </w:rPr>
      <w:t xml:space="preserve">   </w:t>
    </w:r>
  </w:p>
  <w:p w14:paraId="17545FD6" w14:textId="33FECA6F" w:rsidR="002C4B8A" w:rsidRPr="00777978" w:rsidRDefault="002C4B8A" w:rsidP="002C4B8A">
    <w:pPr>
      <w:pStyle w:val="Footer"/>
      <w:ind w:left="-284" w:right="-330"/>
      <w:jc w:val="center"/>
      <w:rPr>
        <w:rFonts w:ascii="Arial" w:hAnsi="Arial" w:cs="Arial"/>
        <w:color w:val="999999"/>
        <w:sz w:val="4"/>
        <w:szCs w:val="4"/>
        <w:lang w:val="en-US"/>
      </w:rPr>
    </w:pPr>
  </w:p>
  <w:p w14:paraId="1AED42FA" w14:textId="029B37EB" w:rsidR="002C4B8A" w:rsidRPr="008615C2" w:rsidRDefault="00720555" w:rsidP="002C4B8A">
    <w:pPr>
      <w:pStyle w:val="Footer"/>
      <w:ind w:left="-284" w:right="-330"/>
      <w:jc w:val="center"/>
      <w:rPr>
        <w:rFonts w:ascii="Arial" w:hAnsi="Arial" w:cs="Arial"/>
        <w:color w:val="999999"/>
        <w:sz w:val="4"/>
        <w:szCs w:val="4"/>
        <w:lang w:val="en-US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7AFAA47E" wp14:editId="599059FC">
          <wp:simplePos x="0" y="0"/>
          <wp:positionH relativeFrom="column">
            <wp:posOffset>3536315</wp:posOffset>
          </wp:positionH>
          <wp:positionV relativeFrom="paragraph">
            <wp:posOffset>48260</wp:posOffset>
          </wp:positionV>
          <wp:extent cx="688340" cy="539750"/>
          <wp:effectExtent l="0" t="0" r="0" b="0"/>
          <wp:wrapSquare wrapText="bothSides"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92" t="13865" r="4282" b="14513"/>
                  <a:stretch/>
                </pic:blipFill>
                <pic:spPr bwMode="auto">
                  <a:xfrm>
                    <a:off x="0" y="0"/>
                    <a:ext cx="68834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3AA2">
      <w:rPr>
        <w:rFonts w:ascii="Arial" w:hAnsi="Arial" w:cs="Arial"/>
        <w:b/>
        <w:bCs/>
        <w:noProof/>
        <w:color w:val="999999"/>
        <w:sz w:val="16"/>
        <w:szCs w:val="16"/>
        <w:lang w:val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71FE8BD" wp14:editId="1D4DC748">
              <wp:simplePos x="0" y="0"/>
              <wp:positionH relativeFrom="column">
                <wp:posOffset>-26035</wp:posOffset>
              </wp:positionH>
              <wp:positionV relativeFrom="paragraph">
                <wp:posOffset>35560</wp:posOffset>
              </wp:positionV>
              <wp:extent cx="5871845" cy="505460"/>
              <wp:effectExtent l="0" t="0" r="0" b="8890"/>
              <wp:wrapSquare wrapText="bothSides"/>
              <wp:docPr id="36" name="Group 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71845" cy="505460"/>
                        <a:chOff x="-178305" y="-4367"/>
                        <a:chExt cx="5877970" cy="507323"/>
                      </a:xfrm>
                    </wpg:grpSpPr>
                    <pic:pic xmlns:pic="http://schemas.openxmlformats.org/drawingml/2006/picture">
                      <pic:nvPicPr>
                        <pic:cNvPr id="33" name="Picture 18" descr="logo">
                          <a:extLst>
                            <a:ext uri="{FF2B5EF4-FFF2-40B4-BE49-F238E27FC236}">
                              <a16:creationId xmlns:a16="http://schemas.microsoft.com/office/drawing/2014/main" id="{3F4193D7-C53F-4AE7-B51F-8E4989952DC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0868" t="10149" r="11437" b="15958"/>
                        <a:stretch/>
                      </pic:blipFill>
                      <pic:spPr bwMode="auto">
                        <a:xfrm>
                          <a:off x="-178305" y="1"/>
                          <a:ext cx="1236378" cy="5029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4" name="Bild 1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1209633" y="-4367"/>
                          <a:ext cx="2056765" cy="5022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pic:pic xmlns:pic="http://schemas.openxmlformats.org/drawingml/2006/picture">
                      <pic:nvPicPr>
                        <pic:cNvPr id="32" name="Picture 32"/>
                        <pic:cNvPicPr>
                          <a:picLocks noChangeAspect="1"/>
                        </pic:cNvPicPr>
                      </pic:nvPicPr>
                      <pic:blipFill rotWithShape="1"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9416" t="27756" r="8198" b="17748"/>
                        <a:stretch/>
                      </pic:blipFill>
                      <pic:spPr bwMode="auto">
                        <a:xfrm>
                          <a:off x="4192175" y="11431"/>
                          <a:ext cx="1507490" cy="490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963FB0A" id="Group 36" o:spid="_x0000_s1026" style="position:absolute;margin-left:-2.05pt;margin-top:2.8pt;width:462.35pt;height:39.8pt;z-index:251660288;mso-width-relative:margin;mso-height-relative:margin" coordorigin="-1783,-43" coordsize="58779,507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4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" o:spid="_x0000_s1027" type="#_x0000_t75" alt="logo" style="position:absolute;left:-1783;width:12363;height:5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" filled="t" fillcolor="white [3212]">
                <v:imagedata r:id="rId5" o:title="logo" croptop="6651f" cropbottom="10458f" cropleft="7122f" cropright="7495f"/>
              </v:shape>
              <v:shape id="Bild 1" o:spid="_x0000_s1028" type="#_x0000_t75" style="position:absolute;left:12096;top:-43;width:20567;height:50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">
                <v:imagedata r:id="rId6" o:title=""/>
              </v:shape>
              <v:shape id="Picture 32" o:spid="_x0000_s1029" type="#_x0000_t75" style="position:absolute;left:41921;top:114;width:15075;height:4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">
                <v:imagedata r:id="rId7" o:title="" croptop="18190f" cropbottom="11631f" cropleft="6171f" cropright="5373f"/>
              </v:shape>
              <w10:wrap type="square"/>
            </v:group>
          </w:pict>
        </mc:Fallback>
      </mc:AlternateContent>
    </w:r>
    <w:r w:rsidR="002C4B8A">
      <w:rPr>
        <w:rFonts w:ascii="Arial" w:hAnsi="Arial" w:cs="Arial"/>
        <w:b/>
        <w:bCs/>
        <w:noProof/>
        <w:color w:val="999999"/>
        <w:sz w:val="16"/>
        <w:szCs w:val="16"/>
        <w:lang w:val="en-US"/>
      </w:rPr>
      <w:t xml:space="preserve"> </w:t>
    </w:r>
  </w:p>
  <w:p w14:paraId="79C00D41" w14:textId="77777777" w:rsidR="0031753D" w:rsidRPr="00720555" w:rsidRDefault="0031753D" w:rsidP="002C4B8A">
    <w:pPr>
      <w:pStyle w:val="Footer"/>
      <w:rPr>
        <w:sz w:val="12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C77D32" w14:textId="77777777" w:rsidR="00254D31" w:rsidRDefault="00254D31">
      <w:r>
        <w:separator/>
      </w:r>
    </w:p>
  </w:footnote>
  <w:footnote w:type="continuationSeparator" w:id="0">
    <w:p w14:paraId="1799EC85" w14:textId="77777777" w:rsidR="00254D31" w:rsidRDefault="00254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CDA84" w14:textId="77777777" w:rsidR="001B7E0D" w:rsidRDefault="001B7E0D">
    <w:pPr>
      <w:pStyle w:val="Header"/>
      <w:rPr>
        <w:sz w:val="16"/>
        <w:szCs w:val="18"/>
      </w:rPr>
    </w:pPr>
  </w:p>
  <w:p w14:paraId="3DFB2F40" w14:textId="5668658E" w:rsidR="00720555" w:rsidRPr="00E90AF5" w:rsidRDefault="001B7E0D">
    <w:pPr>
      <w:pStyle w:val="Header"/>
      <w:rPr>
        <w:sz w:val="16"/>
        <w:szCs w:val="18"/>
      </w:rPr>
    </w:pPr>
    <w:r>
      <w:rPr>
        <w:noProof/>
        <w:lang w:val="mk-MK" w:eastAsia="mk-MK"/>
      </w:rPr>
      <w:drawing>
        <wp:anchor distT="0" distB="0" distL="114300" distR="114300" simplePos="0" relativeHeight="251666432" behindDoc="1" locked="0" layoutInCell="1" allowOverlap="1" wp14:anchorId="4168354E" wp14:editId="7F4A09D6">
          <wp:simplePos x="0" y="0"/>
          <wp:positionH relativeFrom="column">
            <wp:posOffset>-866140</wp:posOffset>
          </wp:positionH>
          <wp:positionV relativeFrom="paragraph">
            <wp:posOffset>-533408</wp:posOffset>
          </wp:positionV>
          <wp:extent cx="7543800" cy="916305"/>
          <wp:effectExtent l="0" t="0" r="0" b="0"/>
          <wp:wrapNone/>
          <wp:docPr id="30" name="Picture 30" descr="header za vo word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 descr="header za vo word_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9163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2FFA3" w14:textId="77777777" w:rsidR="0031753D" w:rsidRPr="00232B24" w:rsidRDefault="0031753D" w:rsidP="00232B24">
    <w:pPr>
      <w:ind w:right="-613" w:firstLine="426"/>
      <w:jc w:val="center"/>
      <w:rPr>
        <w:rFonts w:cs="Arial"/>
        <w:sz w:val="28"/>
        <w:szCs w:val="28"/>
        <w:lang w:val="fr-FR"/>
      </w:rPr>
    </w:pPr>
    <w:r>
      <w:rPr>
        <w:noProof/>
        <w:lang w:val="mk-MK" w:eastAsia="mk-MK"/>
      </w:rPr>
      <w:drawing>
        <wp:anchor distT="0" distB="0" distL="114300" distR="114300" simplePos="0" relativeHeight="251658240" behindDoc="1" locked="0" layoutInCell="1" allowOverlap="1" wp14:anchorId="7DE79120" wp14:editId="37B77CE0">
          <wp:simplePos x="0" y="0"/>
          <wp:positionH relativeFrom="column">
            <wp:posOffset>-914400</wp:posOffset>
          </wp:positionH>
          <wp:positionV relativeFrom="paragraph">
            <wp:posOffset>-330200</wp:posOffset>
          </wp:positionV>
          <wp:extent cx="7543800" cy="916305"/>
          <wp:effectExtent l="19050" t="0" r="0" b="0"/>
          <wp:wrapNone/>
          <wp:docPr id="35" name="Picture 35" descr="header za vo word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 descr="header za vo word_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9163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51F82"/>
    <w:multiLevelType w:val="hybridMultilevel"/>
    <w:tmpl w:val="E8E8973A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E5036B7"/>
    <w:multiLevelType w:val="hybridMultilevel"/>
    <w:tmpl w:val="56DA3F8A"/>
    <w:lvl w:ilvl="0" w:tplc="FC145500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b w:val="0"/>
        <w:i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81FA2"/>
    <w:multiLevelType w:val="hybridMultilevel"/>
    <w:tmpl w:val="473665B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5C64A8"/>
    <w:multiLevelType w:val="hybridMultilevel"/>
    <w:tmpl w:val="BCAEDF36"/>
    <w:lvl w:ilvl="0" w:tplc="4C98C3C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01FA7"/>
    <w:multiLevelType w:val="hybridMultilevel"/>
    <w:tmpl w:val="144621A2"/>
    <w:lvl w:ilvl="0" w:tplc="042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6673217"/>
    <w:multiLevelType w:val="hybridMultilevel"/>
    <w:tmpl w:val="94A4F99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A5BEC"/>
    <w:multiLevelType w:val="hybridMultilevel"/>
    <w:tmpl w:val="4D02A88A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42B25"/>
    <w:multiLevelType w:val="hybridMultilevel"/>
    <w:tmpl w:val="18C8F53A"/>
    <w:lvl w:ilvl="0" w:tplc="7C6465F0">
      <w:numFmt w:val="bullet"/>
      <w:lvlText w:val="-"/>
      <w:lvlJc w:val="left"/>
      <w:pPr>
        <w:ind w:left="1080" w:hanging="360"/>
      </w:pPr>
      <w:rPr>
        <w:rFonts w:ascii="Cambria" w:eastAsia="Times New Roman" w:hAnsi="Cambria" w:cs="Times New Roman" w:hint="default"/>
      </w:rPr>
    </w:lvl>
    <w:lvl w:ilvl="1" w:tplc="042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3551DC"/>
    <w:multiLevelType w:val="multilevel"/>
    <w:tmpl w:val="1FB85C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21020BF5"/>
    <w:multiLevelType w:val="hybridMultilevel"/>
    <w:tmpl w:val="041CFCD4"/>
    <w:lvl w:ilvl="0" w:tplc="042F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647" w:hanging="360"/>
      </w:pPr>
    </w:lvl>
    <w:lvl w:ilvl="2" w:tplc="042F001B" w:tentative="1">
      <w:start w:val="1"/>
      <w:numFmt w:val="lowerRoman"/>
      <w:lvlText w:val="%3."/>
      <w:lvlJc w:val="right"/>
      <w:pPr>
        <w:ind w:left="2367" w:hanging="180"/>
      </w:pPr>
    </w:lvl>
    <w:lvl w:ilvl="3" w:tplc="042F000F" w:tentative="1">
      <w:start w:val="1"/>
      <w:numFmt w:val="decimal"/>
      <w:lvlText w:val="%4."/>
      <w:lvlJc w:val="left"/>
      <w:pPr>
        <w:ind w:left="3087" w:hanging="360"/>
      </w:pPr>
    </w:lvl>
    <w:lvl w:ilvl="4" w:tplc="042F0019" w:tentative="1">
      <w:start w:val="1"/>
      <w:numFmt w:val="lowerLetter"/>
      <w:lvlText w:val="%5."/>
      <w:lvlJc w:val="left"/>
      <w:pPr>
        <w:ind w:left="3807" w:hanging="360"/>
      </w:pPr>
    </w:lvl>
    <w:lvl w:ilvl="5" w:tplc="042F001B" w:tentative="1">
      <w:start w:val="1"/>
      <w:numFmt w:val="lowerRoman"/>
      <w:lvlText w:val="%6."/>
      <w:lvlJc w:val="right"/>
      <w:pPr>
        <w:ind w:left="4527" w:hanging="180"/>
      </w:pPr>
    </w:lvl>
    <w:lvl w:ilvl="6" w:tplc="042F000F" w:tentative="1">
      <w:start w:val="1"/>
      <w:numFmt w:val="decimal"/>
      <w:lvlText w:val="%7."/>
      <w:lvlJc w:val="left"/>
      <w:pPr>
        <w:ind w:left="5247" w:hanging="360"/>
      </w:pPr>
    </w:lvl>
    <w:lvl w:ilvl="7" w:tplc="042F0019" w:tentative="1">
      <w:start w:val="1"/>
      <w:numFmt w:val="lowerLetter"/>
      <w:lvlText w:val="%8."/>
      <w:lvlJc w:val="left"/>
      <w:pPr>
        <w:ind w:left="5967" w:hanging="360"/>
      </w:pPr>
    </w:lvl>
    <w:lvl w:ilvl="8" w:tplc="042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2564193F"/>
    <w:multiLevelType w:val="hybridMultilevel"/>
    <w:tmpl w:val="63DA2EA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44BFF"/>
    <w:multiLevelType w:val="hybridMultilevel"/>
    <w:tmpl w:val="7FF0AEDE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010CD1"/>
    <w:multiLevelType w:val="hybridMultilevel"/>
    <w:tmpl w:val="CE485614"/>
    <w:lvl w:ilvl="0" w:tplc="042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325714"/>
    <w:multiLevelType w:val="hybridMultilevel"/>
    <w:tmpl w:val="E0DA8DC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4974AA"/>
    <w:multiLevelType w:val="hybridMultilevel"/>
    <w:tmpl w:val="5C8CD9C2"/>
    <w:lvl w:ilvl="0" w:tplc="6AA4768A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4D778C"/>
    <w:multiLevelType w:val="hybridMultilevel"/>
    <w:tmpl w:val="836E7ED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15241E4"/>
    <w:multiLevelType w:val="hybridMultilevel"/>
    <w:tmpl w:val="06A0A454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DC138E"/>
    <w:multiLevelType w:val="hybridMultilevel"/>
    <w:tmpl w:val="764CD8FC"/>
    <w:lvl w:ilvl="0" w:tplc="042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CC465F"/>
    <w:multiLevelType w:val="hybridMultilevel"/>
    <w:tmpl w:val="D7CEBB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2642E8"/>
    <w:multiLevelType w:val="hybridMultilevel"/>
    <w:tmpl w:val="0720C408"/>
    <w:lvl w:ilvl="0" w:tplc="9C4CA9F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FB703FE"/>
    <w:multiLevelType w:val="hybridMultilevel"/>
    <w:tmpl w:val="EAD2354C"/>
    <w:lvl w:ilvl="0" w:tplc="E5C68828">
      <w:start w:val="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E41ABF"/>
    <w:multiLevelType w:val="hybridMultilevel"/>
    <w:tmpl w:val="AB0A201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0493B"/>
    <w:multiLevelType w:val="hybridMultilevel"/>
    <w:tmpl w:val="C7F0CA50"/>
    <w:lvl w:ilvl="0" w:tplc="FAC4EED4">
      <w:start w:val="2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152423"/>
    <w:multiLevelType w:val="multilevel"/>
    <w:tmpl w:val="D6AC0E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2D31C8E"/>
    <w:multiLevelType w:val="hybridMultilevel"/>
    <w:tmpl w:val="446438F2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52506F"/>
    <w:multiLevelType w:val="hybridMultilevel"/>
    <w:tmpl w:val="09F0AF38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5604AC"/>
    <w:multiLevelType w:val="hybridMultilevel"/>
    <w:tmpl w:val="D7CEBB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80677F"/>
    <w:multiLevelType w:val="hybridMultilevel"/>
    <w:tmpl w:val="96AE3000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571881"/>
    <w:multiLevelType w:val="hybridMultilevel"/>
    <w:tmpl w:val="F3BC368A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4E518D"/>
    <w:multiLevelType w:val="hybridMultilevel"/>
    <w:tmpl w:val="CCAC71BC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DF33C9"/>
    <w:multiLevelType w:val="hybridMultilevel"/>
    <w:tmpl w:val="DF74135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B8713C"/>
    <w:multiLevelType w:val="hybridMultilevel"/>
    <w:tmpl w:val="974CDB0A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216F11"/>
    <w:multiLevelType w:val="multilevel"/>
    <w:tmpl w:val="85465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85D4C78"/>
    <w:multiLevelType w:val="hybridMultilevel"/>
    <w:tmpl w:val="B1C09DFA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EF4248"/>
    <w:multiLevelType w:val="hybridMultilevel"/>
    <w:tmpl w:val="033669A6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DF20E3"/>
    <w:multiLevelType w:val="hybridMultilevel"/>
    <w:tmpl w:val="1750D726"/>
    <w:lvl w:ilvl="0" w:tplc="9C4CA9F2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CDA0F2C"/>
    <w:multiLevelType w:val="hybridMultilevel"/>
    <w:tmpl w:val="9FBA524E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454EAA"/>
    <w:multiLevelType w:val="hybridMultilevel"/>
    <w:tmpl w:val="4552C972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32"/>
  </w:num>
  <w:num w:numId="4">
    <w:abstractNumId w:val="31"/>
  </w:num>
  <w:num w:numId="5">
    <w:abstractNumId w:val="25"/>
  </w:num>
  <w:num w:numId="6">
    <w:abstractNumId w:val="0"/>
  </w:num>
  <w:num w:numId="7">
    <w:abstractNumId w:val="8"/>
  </w:num>
  <w:num w:numId="8">
    <w:abstractNumId w:val="18"/>
  </w:num>
  <w:num w:numId="9">
    <w:abstractNumId w:val="22"/>
  </w:num>
  <w:num w:numId="10">
    <w:abstractNumId w:val="9"/>
  </w:num>
  <w:num w:numId="11">
    <w:abstractNumId w:val="17"/>
  </w:num>
  <w:num w:numId="12">
    <w:abstractNumId w:val="35"/>
  </w:num>
  <w:num w:numId="13">
    <w:abstractNumId w:val="3"/>
  </w:num>
  <w:num w:numId="14">
    <w:abstractNumId w:val="20"/>
  </w:num>
  <w:num w:numId="15">
    <w:abstractNumId w:val="19"/>
  </w:num>
  <w:num w:numId="16">
    <w:abstractNumId w:val="4"/>
  </w:num>
  <w:num w:numId="17">
    <w:abstractNumId w:val="7"/>
  </w:num>
  <w:num w:numId="18">
    <w:abstractNumId w:val="26"/>
  </w:num>
  <w:num w:numId="19">
    <w:abstractNumId w:val="1"/>
  </w:num>
  <w:num w:numId="20">
    <w:abstractNumId w:val="5"/>
  </w:num>
  <w:num w:numId="21">
    <w:abstractNumId w:val="12"/>
  </w:num>
  <w:num w:numId="22">
    <w:abstractNumId w:val="28"/>
  </w:num>
  <w:num w:numId="23">
    <w:abstractNumId w:val="23"/>
  </w:num>
  <w:num w:numId="24">
    <w:abstractNumId w:val="24"/>
  </w:num>
  <w:num w:numId="25">
    <w:abstractNumId w:val="10"/>
  </w:num>
  <w:num w:numId="26">
    <w:abstractNumId w:val="16"/>
  </w:num>
  <w:num w:numId="27">
    <w:abstractNumId w:val="13"/>
  </w:num>
  <w:num w:numId="28">
    <w:abstractNumId w:val="34"/>
  </w:num>
  <w:num w:numId="29">
    <w:abstractNumId w:val="27"/>
  </w:num>
  <w:num w:numId="30">
    <w:abstractNumId w:val="6"/>
  </w:num>
  <w:num w:numId="31">
    <w:abstractNumId w:val="33"/>
  </w:num>
  <w:num w:numId="32">
    <w:abstractNumId w:val="30"/>
  </w:num>
  <w:num w:numId="33">
    <w:abstractNumId w:val="37"/>
  </w:num>
  <w:num w:numId="34">
    <w:abstractNumId w:val="11"/>
  </w:num>
  <w:num w:numId="35">
    <w:abstractNumId w:val="21"/>
  </w:num>
  <w:num w:numId="36">
    <w:abstractNumId w:val="29"/>
  </w:num>
  <w:num w:numId="37">
    <w:abstractNumId w:val="14"/>
  </w:num>
  <w:num w:numId="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jYzMjEyMDQxMjVQ0lEKTi0uzszPAykwrAUAwds8eiwAAAA="/>
  </w:docVars>
  <w:rsids>
    <w:rsidRoot w:val="004405AC"/>
    <w:rsid w:val="00001B57"/>
    <w:rsid w:val="0000325C"/>
    <w:rsid w:val="000035CB"/>
    <w:rsid w:val="00003FFE"/>
    <w:rsid w:val="000061E3"/>
    <w:rsid w:val="000066B3"/>
    <w:rsid w:val="00010B4A"/>
    <w:rsid w:val="00021772"/>
    <w:rsid w:val="00036C62"/>
    <w:rsid w:val="000503C9"/>
    <w:rsid w:val="00054119"/>
    <w:rsid w:val="00066880"/>
    <w:rsid w:val="00067474"/>
    <w:rsid w:val="00090D40"/>
    <w:rsid w:val="00094A44"/>
    <w:rsid w:val="0009540B"/>
    <w:rsid w:val="00096434"/>
    <w:rsid w:val="000A23BA"/>
    <w:rsid w:val="000B12DA"/>
    <w:rsid w:val="000B7053"/>
    <w:rsid w:val="000C24EB"/>
    <w:rsid w:val="000E0E8F"/>
    <w:rsid w:val="000F7FF3"/>
    <w:rsid w:val="001048D3"/>
    <w:rsid w:val="00105B56"/>
    <w:rsid w:val="00114EC6"/>
    <w:rsid w:val="001230C7"/>
    <w:rsid w:val="00137F51"/>
    <w:rsid w:val="00141017"/>
    <w:rsid w:val="001441C8"/>
    <w:rsid w:val="00147034"/>
    <w:rsid w:val="001567A4"/>
    <w:rsid w:val="001579F0"/>
    <w:rsid w:val="001614AE"/>
    <w:rsid w:val="001666A6"/>
    <w:rsid w:val="00167CE0"/>
    <w:rsid w:val="00181792"/>
    <w:rsid w:val="00181B10"/>
    <w:rsid w:val="00194957"/>
    <w:rsid w:val="001A334F"/>
    <w:rsid w:val="001B0987"/>
    <w:rsid w:val="001B1FC9"/>
    <w:rsid w:val="001B40B5"/>
    <w:rsid w:val="001B5B7E"/>
    <w:rsid w:val="001B6111"/>
    <w:rsid w:val="001B7E0D"/>
    <w:rsid w:val="001C2CCF"/>
    <w:rsid w:val="001C4236"/>
    <w:rsid w:val="001C6424"/>
    <w:rsid w:val="001C7628"/>
    <w:rsid w:val="001D01E1"/>
    <w:rsid w:val="001D2CD1"/>
    <w:rsid w:val="001E25CB"/>
    <w:rsid w:val="001E5C9E"/>
    <w:rsid w:val="001F5B65"/>
    <w:rsid w:val="002052CD"/>
    <w:rsid w:val="00206CD9"/>
    <w:rsid w:val="00214D18"/>
    <w:rsid w:val="00216440"/>
    <w:rsid w:val="00217516"/>
    <w:rsid w:val="00217F3D"/>
    <w:rsid w:val="00232B24"/>
    <w:rsid w:val="00235593"/>
    <w:rsid w:val="00237906"/>
    <w:rsid w:val="00241F5B"/>
    <w:rsid w:val="00254D31"/>
    <w:rsid w:val="0026348D"/>
    <w:rsid w:val="0026415F"/>
    <w:rsid w:val="00270D58"/>
    <w:rsid w:val="00271A0A"/>
    <w:rsid w:val="00272EBB"/>
    <w:rsid w:val="00284420"/>
    <w:rsid w:val="00286816"/>
    <w:rsid w:val="00287120"/>
    <w:rsid w:val="002877D1"/>
    <w:rsid w:val="002A5257"/>
    <w:rsid w:val="002A7E7E"/>
    <w:rsid w:val="002B7936"/>
    <w:rsid w:val="002C4B8A"/>
    <w:rsid w:val="002C6480"/>
    <w:rsid w:val="002C7630"/>
    <w:rsid w:val="002D7407"/>
    <w:rsid w:val="002E475C"/>
    <w:rsid w:val="002F24AF"/>
    <w:rsid w:val="002F2529"/>
    <w:rsid w:val="002F5150"/>
    <w:rsid w:val="002F67DE"/>
    <w:rsid w:val="0031753D"/>
    <w:rsid w:val="00317742"/>
    <w:rsid w:val="0032013B"/>
    <w:rsid w:val="00324763"/>
    <w:rsid w:val="00326DDB"/>
    <w:rsid w:val="003353CE"/>
    <w:rsid w:val="00336D99"/>
    <w:rsid w:val="00337141"/>
    <w:rsid w:val="0035219D"/>
    <w:rsid w:val="00364CF4"/>
    <w:rsid w:val="003664F6"/>
    <w:rsid w:val="00372480"/>
    <w:rsid w:val="00383AA4"/>
    <w:rsid w:val="00384B43"/>
    <w:rsid w:val="00385B7E"/>
    <w:rsid w:val="00393975"/>
    <w:rsid w:val="00397934"/>
    <w:rsid w:val="003B42A6"/>
    <w:rsid w:val="003C0FFF"/>
    <w:rsid w:val="003E6CDC"/>
    <w:rsid w:val="003E76CD"/>
    <w:rsid w:val="003E794C"/>
    <w:rsid w:val="003E7E58"/>
    <w:rsid w:val="003F00C5"/>
    <w:rsid w:val="003F52D8"/>
    <w:rsid w:val="003F6E9C"/>
    <w:rsid w:val="004009FA"/>
    <w:rsid w:val="00400BA4"/>
    <w:rsid w:val="00405D75"/>
    <w:rsid w:val="0041079B"/>
    <w:rsid w:val="00410832"/>
    <w:rsid w:val="004312FD"/>
    <w:rsid w:val="00431F73"/>
    <w:rsid w:val="00431F99"/>
    <w:rsid w:val="004405AC"/>
    <w:rsid w:val="00447259"/>
    <w:rsid w:val="00447E04"/>
    <w:rsid w:val="004509D0"/>
    <w:rsid w:val="00460DDC"/>
    <w:rsid w:val="00471FC9"/>
    <w:rsid w:val="00474057"/>
    <w:rsid w:val="0047469C"/>
    <w:rsid w:val="004A23F3"/>
    <w:rsid w:val="004A70CD"/>
    <w:rsid w:val="004B1DBC"/>
    <w:rsid w:val="004B42A2"/>
    <w:rsid w:val="004C5066"/>
    <w:rsid w:val="004C6918"/>
    <w:rsid w:val="004D045B"/>
    <w:rsid w:val="004D188F"/>
    <w:rsid w:val="004D203F"/>
    <w:rsid w:val="004D2AD3"/>
    <w:rsid w:val="004D3BBC"/>
    <w:rsid w:val="004D3D1A"/>
    <w:rsid w:val="004D7EBC"/>
    <w:rsid w:val="004E2D8F"/>
    <w:rsid w:val="004E2E11"/>
    <w:rsid w:val="004E7718"/>
    <w:rsid w:val="004F20D3"/>
    <w:rsid w:val="004F49F3"/>
    <w:rsid w:val="00504097"/>
    <w:rsid w:val="005050FC"/>
    <w:rsid w:val="00505E27"/>
    <w:rsid w:val="005132F1"/>
    <w:rsid w:val="00515FC9"/>
    <w:rsid w:val="005207B2"/>
    <w:rsid w:val="00540147"/>
    <w:rsid w:val="0054704D"/>
    <w:rsid w:val="00551CCF"/>
    <w:rsid w:val="00552A17"/>
    <w:rsid w:val="00556657"/>
    <w:rsid w:val="00560F44"/>
    <w:rsid w:val="00563497"/>
    <w:rsid w:val="0056451E"/>
    <w:rsid w:val="00565072"/>
    <w:rsid w:val="00570956"/>
    <w:rsid w:val="005712C7"/>
    <w:rsid w:val="00580357"/>
    <w:rsid w:val="00582C35"/>
    <w:rsid w:val="00593100"/>
    <w:rsid w:val="00595788"/>
    <w:rsid w:val="005B294C"/>
    <w:rsid w:val="005B4A92"/>
    <w:rsid w:val="005B7CBA"/>
    <w:rsid w:val="005C34B0"/>
    <w:rsid w:val="005D557E"/>
    <w:rsid w:val="005D6546"/>
    <w:rsid w:val="005F1A47"/>
    <w:rsid w:val="00600A7C"/>
    <w:rsid w:val="00602D84"/>
    <w:rsid w:val="00614AA5"/>
    <w:rsid w:val="00615F92"/>
    <w:rsid w:val="006312FD"/>
    <w:rsid w:val="006366E2"/>
    <w:rsid w:val="00640DA9"/>
    <w:rsid w:val="0065230A"/>
    <w:rsid w:val="006602ED"/>
    <w:rsid w:val="00662626"/>
    <w:rsid w:val="00665E24"/>
    <w:rsid w:val="00666680"/>
    <w:rsid w:val="00672F63"/>
    <w:rsid w:val="00674E7B"/>
    <w:rsid w:val="00695642"/>
    <w:rsid w:val="00696465"/>
    <w:rsid w:val="006A2FD4"/>
    <w:rsid w:val="006A3549"/>
    <w:rsid w:val="006C5A61"/>
    <w:rsid w:val="006C6987"/>
    <w:rsid w:val="006D1F8C"/>
    <w:rsid w:val="006D280C"/>
    <w:rsid w:val="006D7333"/>
    <w:rsid w:val="006F07E7"/>
    <w:rsid w:val="006F187C"/>
    <w:rsid w:val="006F6F46"/>
    <w:rsid w:val="006F709B"/>
    <w:rsid w:val="00700213"/>
    <w:rsid w:val="0071162F"/>
    <w:rsid w:val="007121E7"/>
    <w:rsid w:val="0071449F"/>
    <w:rsid w:val="00720555"/>
    <w:rsid w:val="007318F8"/>
    <w:rsid w:val="007326CD"/>
    <w:rsid w:val="0073320A"/>
    <w:rsid w:val="007421D7"/>
    <w:rsid w:val="007450F2"/>
    <w:rsid w:val="007459F9"/>
    <w:rsid w:val="007472DF"/>
    <w:rsid w:val="00753F47"/>
    <w:rsid w:val="0076639A"/>
    <w:rsid w:val="00774417"/>
    <w:rsid w:val="00783CBA"/>
    <w:rsid w:val="00785B5C"/>
    <w:rsid w:val="00786CC1"/>
    <w:rsid w:val="00796B44"/>
    <w:rsid w:val="007A2D92"/>
    <w:rsid w:val="007A43CC"/>
    <w:rsid w:val="007D3A04"/>
    <w:rsid w:val="007E68DD"/>
    <w:rsid w:val="007E6A9A"/>
    <w:rsid w:val="00800EF1"/>
    <w:rsid w:val="00805920"/>
    <w:rsid w:val="00813EEB"/>
    <w:rsid w:val="008178F1"/>
    <w:rsid w:val="00824988"/>
    <w:rsid w:val="00831EB2"/>
    <w:rsid w:val="008441BC"/>
    <w:rsid w:val="00850C8B"/>
    <w:rsid w:val="00851D90"/>
    <w:rsid w:val="0085258E"/>
    <w:rsid w:val="00853EA6"/>
    <w:rsid w:val="00854A5B"/>
    <w:rsid w:val="00872FE2"/>
    <w:rsid w:val="00874EB7"/>
    <w:rsid w:val="008755B7"/>
    <w:rsid w:val="00884AED"/>
    <w:rsid w:val="00892C92"/>
    <w:rsid w:val="00893B09"/>
    <w:rsid w:val="008A54E0"/>
    <w:rsid w:val="008B49A7"/>
    <w:rsid w:val="008C0A45"/>
    <w:rsid w:val="008C3FBE"/>
    <w:rsid w:val="008C45DF"/>
    <w:rsid w:val="008C7CDC"/>
    <w:rsid w:val="008D2D51"/>
    <w:rsid w:val="008D3D86"/>
    <w:rsid w:val="008D74F5"/>
    <w:rsid w:val="008E5B74"/>
    <w:rsid w:val="008F206C"/>
    <w:rsid w:val="008F2DE3"/>
    <w:rsid w:val="008F5462"/>
    <w:rsid w:val="00900BDC"/>
    <w:rsid w:val="00904ABF"/>
    <w:rsid w:val="00931C87"/>
    <w:rsid w:val="00937250"/>
    <w:rsid w:val="009379B1"/>
    <w:rsid w:val="009408CB"/>
    <w:rsid w:val="009409B2"/>
    <w:rsid w:val="00946217"/>
    <w:rsid w:val="009558EC"/>
    <w:rsid w:val="00960796"/>
    <w:rsid w:val="00960C1A"/>
    <w:rsid w:val="00967C4C"/>
    <w:rsid w:val="00974682"/>
    <w:rsid w:val="00974F02"/>
    <w:rsid w:val="00987587"/>
    <w:rsid w:val="00987AD6"/>
    <w:rsid w:val="00987FDA"/>
    <w:rsid w:val="00990CC0"/>
    <w:rsid w:val="00993C8D"/>
    <w:rsid w:val="00997303"/>
    <w:rsid w:val="009A08CB"/>
    <w:rsid w:val="009A1994"/>
    <w:rsid w:val="009A6621"/>
    <w:rsid w:val="009B11AC"/>
    <w:rsid w:val="009D6029"/>
    <w:rsid w:val="009D7FC0"/>
    <w:rsid w:val="009E0779"/>
    <w:rsid w:val="009E4337"/>
    <w:rsid w:val="009E5863"/>
    <w:rsid w:val="009E7912"/>
    <w:rsid w:val="009F055F"/>
    <w:rsid w:val="009F1B17"/>
    <w:rsid w:val="00A064A4"/>
    <w:rsid w:val="00A16075"/>
    <w:rsid w:val="00A47669"/>
    <w:rsid w:val="00A51517"/>
    <w:rsid w:val="00A625EF"/>
    <w:rsid w:val="00A767D6"/>
    <w:rsid w:val="00A84265"/>
    <w:rsid w:val="00A859F8"/>
    <w:rsid w:val="00AA1A8B"/>
    <w:rsid w:val="00AA2A6A"/>
    <w:rsid w:val="00AA7872"/>
    <w:rsid w:val="00AB01FB"/>
    <w:rsid w:val="00AB597F"/>
    <w:rsid w:val="00AC3EE7"/>
    <w:rsid w:val="00AD1E26"/>
    <w:rsid w:val="00AD50D9"/>
    <w:rsid w:val="00AE60BC"/>
    <w:rsid w:val="00AF30AF"/>
    <w:rsid w:val="00AF3604"/>
    <w:rsid w:val="00AF5D52"/>
    <w:rsid w:val="00AF5DAB"/>
    <w:rsid w:val="00B07269"/>
    <w:rsid w:val="00B11656"/>
    <w:rsid w:val="00B130F9"/>
    <w:rsid w:val="00B13AA2"/>
    <w:rsid w:val="00B4131B"/>
    <w:rsid w:val="00B46B2D"/>
    <w:rsid w:val="00B62CBF"/>
    <w:rsid w:val="00B67501"/>
    <w:rsid w:val="00B713D1"/>
    <w:rsid w:val="00B71768"/>
    <w:rsid w:val="00B75213"/>
    <w:rsid w:val="00B817FC"/>
    <w:rsid w:val="00B8336D"/>
    <w:rsid w:val="00B97218"/>
    <w:rsid w:val="00BA12A0"/>
    <w:rsid w:val="00BA73D4"/>
    <w:rsid w:val="00BB0DE4"/>
    <w:rsid w:val="00BB0F87"/>
    <w:rsid w:val="00BB2A93"/>
    <w:rsid w:val="00BC1EB7"/>
    <w:rsid w:val="00BD467E"/>
    <w:rsid w:val="00BF29F8"/>
    <w:rsid w:val="00BF529B"/>
    <w:rsid w:val="00C03A15"/>
    <w:rsid w:val="00C07D00"/>
    <w:rsid w:val="00C1101A"/>
    <w:rsid w:val="00C13A6E"/>
    <w:rsid w:val="00C16BD1"/>
    <w:rsid w:val="00C2426D"/>
    <w:rsid w:val="00C25D81"/>
    <w:rsid w:val="00C31BF6"/>
    <w:rsid w:val="00C3765F"/>
    <w:rsid w:val="00C4440E"/>
    <w:rsid w:val="00C444E5"/>
    <w:rsid w:val="00C67F27"/>
    <w:rsid w:val="00C80E9D"/>
    <w:rsid w:val="00C857DF"/>
    <w:rsid w:val="00C93E23"/>
    <w:rsid w:val="00C9748A"/>
    <w:rsid w:val="00CA01C2"/>
    <w:rsid w:val="00CA4C74"/>
    <w:rsid w:val="00CB1C83"/>
    <w:rsid w:val="00CB7C46"/>
    <w:rsid w:val="00CC3F10"/>
    <w:rsid w:val="00CC6F67"/>
    <w:rsid w:val="00CD561F"/>
    <w:rsid w:val="00CE2A52"/>
    <w:rsid w:val="00CF12CD"/>
    <w:rsid w:val="00CF5392"/>
    <w:rsid w:val="00CF6875"/>
    <w:rsid w:val="00D12DE4"/>
    <w:rsid w:val="00D137A4"/>
    <w:rsid w:val="00D20FD8"/>
    <w:rsid w:val="00D252E8"/>
    <w:rsid w:val="00D25D27"/>
    <w:rsid w:val="00D27680"/>
    <w:rsid w:val="00D41ADC"/>
    <w:rsid w:val="00D45F4C"/>
    <w:rsid w:val="00D46008"/>
    <w:rsid w:val="00D57028"/>
    <w:rsid w:val="00D60758"/>
    <w:rsid w:val="00D6209E"/>
    <w:rsid w:val="00D72A29"/>
    <w:rsid w:val="00D754E9"/>
    <w:rsid w:val="00D76DC6"/>
    <w:rsid w:val="00D830DD"/>
    <w:rsid w:val="00D831D0"/>
    <w:rsid w:val="00D83F06"/>
    <w:rsid w:val="00D85402"/>
    <w:rsid w:val="00D93094"/>
    <w:rsid w:val="00D94287"/>
    <w:rsid w:val="00D94E69"/>
    <w:rsid w:val="00DB5C57"/>
    <w:rsid w:val="00DB5F39"/>
    <w:rsid w:val="00DC32E0"/>
    <w:rsid w:val="00DC744D"/>
    <w:rsid w:val="00DD0CC1"/>
    <w:rsid w:val="00DD18FC"/>
    <w:rsid w:val="00DD4013"/>
    <w:rsid w:val="00DE0D02"/>
    <w:rsid w:val="00DE2B46"/>
    <w:rsid w:val="00DE4E2B"/>
    <w:rsid w:val="00DF1C5F"/>
    <w:rsid w:val="00DF270D"/>
    <w:rsid w:val="00DF3064"/>
    <w:rsid w:val="00DF392F"/>
    <w:rsid w:val="00E041F4"/>
    <w:rsid w:val="00E240AA"/>
    <w:rsid w:val="00E24924"/>
    <w:rsid w:val="00E26E59"/>
    <w:rsid w:val="00E31B22"/>
    <w:rsid w:val="00E3670C"/>
    <w:rsid w:val="00E41CD9"/>
    <w:rsid w:val="00E44094"/>
    <w:rsid w:val="00E476FD"/>
    <w:rsid w:val="00E52745"/>
    <w:rsid w:val="00E64A36"/>
    <w:rsid w:val="00E64D90"/>
    <w:rsid w:val="00E70B9D"/>
    <w:rsid w:val="00E8237D"/>
    <w:rsid w:val="00E83BAD"/>
    <w:rsid w:val="00E87851"/>
    <w:rsid w:val="00E90AF5"/>
    <w:rsid w:val="00EA2F18"/>
    <w:rsid w:val="00EA3ED1"/>
    <w:rsid w:val="00EA7CA2"/>
    <w:rsid w:val="00EB06A9"/>
    <w:rsid w:val="00EB1AA4"/>
    <w:rsid w:val="00EB1C25"/>
    <w:rsid w:val="00EC4747"/>
    <w:rsid w:val="00ED5923"/>
    <w:rsid w:val="00ED6599"/>
    <w:rsid w:val="00EE1B34"/>
    <w:rsid w:val="00EF0751"/>
    <w:rsid w:val="00EF0A8B"/>
    <w:rsid w:val="00F020F6"/>
    <w:rsid w:val="00F04748"/>
    <w:rsid w:val="00F0721B"/>
    <w:rsid w:val="00F13943"/>
    <w:rsid w:val="00F20D54"/>
    <w:rsid w:val="00F23A20"/>
    <w:rsid w:val="00F247DD"/>
    <w:rsid w:val="00F26180"/>
    <w:rsid w:val="00F26833"/>
    <w:rsid w:val="00F27FE4"/>
    <w:rsid w:val="00F30439"/>
    <w:rsid w:val="00F31285"/>
    <w:rsid w:val="00F336B4"/>
    <w:rsid w:val="00F407EC"/>
    <w:rsid w:val="00F459C5"/>
    <w:rsid w:val="00F5679E"/>
    <w:rsid w:val="00F57F0A"/>
    <w:rsid w:val="00F602B6"/>
    <w:rsid w:val="00F60B45"/>
    <w:rsid w:val="00F64A8D"/>
    <w:rsid w:val="00F70694"/>
    <w:rsid w:val="00F81C4D"/>
    <w:rsid w:val="00F90131"/>
    <w:rsid w:val="00F93CAF"/>
    <w:rsid w:val="00F94517"/>
    <w:rsid w:val="00F95167"/>
    <w:rsid w:val="00F9732C"/>
    <w:rsid w:val="00FA4A07"/>
    <w:rsid w:val="00FB5E8B"/>
    <w:rsid w:val="00FC46F6"/>
    <w:rsid w:val="00FC4AB3"/>
    <w:rsid w:val="00FC4AE8"/>
    <w:rsid w:val="00FD0036"/>
    <w:rsid w:val="00FD3F50"/>
    <w:rsid w:val="00FE50AA"/>
    <w:rsid w:val="00FE6CC1"/>
    <w:rsid w:val="00FE78BA"/>
    <w:rsid w:val="00FF040A"/>
    <w:rsid w:val="00FF1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D4E033"/>
  <w15:docId w15:val="{D4174539-2328-459F-B033-C9E4AADE2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mk-MK" w:eastAsia="mk-M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67DE"/>
    <w:rPr>
      <w:rFonts w:ascii="Cambria" w:hAnsi="Cambria"/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232B24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232B24"/>
    <w:pPr>
      <w:outlineLvl w:val="1"/>
    </w:pPr>
    <w:rPr>
      <w:b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0F7F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9F1B1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7EB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D7EBC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rsid w:val="004D7EBC"/>
    <w:pPr>
      <w:jc w:val="center"/>
    </w:pPr>
    <w:rPr>
      <w:b/>
      <w:bCs/>
      <w:sz w:val="32"/>
      <w:lang w:val="ro-RO"/>
    </w:rPr>
  </w:style>
  <w:style w:type="paragraph" w:customStyle="1" w:styleId="COEHeading1">
    <w:name w:val="COE_Heading1"/>
    <w:basedOn w:val="Normal"/>
    <w:rsid w:val="00E83BAD"/>
    <w:rPr>
      <w:b/>
      <w:sz w:val="32"/>
      <w:lang w:val="fr-FR" w:eastAsia="fr-FR"/>
    </w:rPr>
  </w:style>
  <w:style w:type="paragraph" w:customStyle="1" w:styleId="COENoLignes">
    <w:name w:val="COE_NoLignes"/>
    <w:rsid w:val="00E83BAD"/>
    <w:rPr>
      <w:sz w:val="24"/>
      <w:lang w:val="en-US" w:eastAsia="en-US"/>
    </w:rPr>
  </w:style>
  <w:style w:type="paragraph" w:customStyle="1" w:styleId="Char1CarChar">
    <w:name w:val="Char1 Car Char"/>
    <w:basedOn w:val="Normal"/>
    <w:rsid w:val="00E83BAD"/>
    <w:pPr>
      <w:spacing w:after="160" w:line="240" w:lineRule="exact"/>
    </w:pPr>
    <w:rPr>
      <w:rFonts w:ascii="Arial" w:hAnsi="Arial" w:cs="Arial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5132F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32B24"/>
    <w:rPr>
      <w:rFonts w:ascii="Cambria" w:hAnsi="Cambria" w:cs="Arial"/>
      <w:b/>
      <w:bCs/>
      <w:kern w:val="32"/>
      <w:sz w:val="28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232B24"/>
    <w:rPr>
      <w:rFonts w:ascii="Cambria" w:hAnsi="Cambria"/>
      <w:b/>
      <w:sz w:val="22"/>
      <w:szCs w:val="24"/>
      <w:lang w:val="en-US" w:eastAsia="en-US"/>
    </w:rPr>
  </w:style>
  <w:style w:type="table" w:styleId="TableGrid">
    <w:name w:val="Table Grid"/>
    <w:basedOn w:val="TableNormal"/>
    <w:rsid w:val="00232B2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796B44"/>
    <w:rPr>
      <w:rFonts w:ascii="Cambria" w:hAnsi="Cambria"/>
      <w:sz w:val="22"/>
      <w:szCs w:val="24"/>
      <w:lang w:val="en-GB" w:eastAsia="en-US"/>
    </w:rPr>
  </w:style>
  <w:style w:type="paragraph" w:styleId="BalloonText">
    <w:name w:val="Balloon Text"/>
    <w:basedOn w:val="Normal"/>
    <w:link w:val="BalloonTextChar"/>
    <w:rsid w:val="003177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742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5712C7"/>
    <w:pPr>
      <w:ind w:left="720"/>
      <w:contextualSpacing/>
    </w:pPr>
  </w:style>
  <w:style w:type="table" w:styleId="TableGrid8">
    <w:name w:val="Table Grid 8"/>
    <w:basedOn w:val="TableNormal"/>
    <w:rsid w:val="00EC474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ntStyle73">
    <w:name w:val="Font Style73"/>
    <w:basedOn w:val="DefaultParagraphFont"/>
    <w:uiPriority w:val="99"/>
    <w:rsid w:val="009409B2"/>
    <w:rPr>
      <w:rFonts w:ascii="Arial" w:hAnsi="Arial" w:cs="Arial"/>
      <w:color w:val="000000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C9748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974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9748A"/>
    <w:rPr>
      <w:rFonts w:ascii="Cambria" w:hAnsi="Cambri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974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9748A"/>
    <w:rPr>
      <w:rFonts w:ascii="Cambria" w:hAnsi="Cambria"/>
      <w:b/>
      <w:bCs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D203F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D60758"/>
    <w:rPr>
      <w:rFonts w:ascii="Calibri" w:eastAsiaTheme="minorHAnsi" w:hAnsi="Calibri" w:cs="Calibri"/>
      <w:szCs w:val="22"/>
      <w:lang w:val="mk-MK" w:eastAsia="mk-MK"/>
    </w:rPr>
  </w:style>
  <w:style w:type="character" w:customStyle="1" w:styleId="Heading4Char">
    <w:name w:val="Heading 4 Char"/>
    <w:basedOn w:val="DefaultParagraphFont"/>
    <w:link w:val="Heading4"/>
    <w:rsid w:val="009F1B17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0F7FF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ED6599"/>
    <w:rPr>
      <w:b/>
      <w:bCs/>
    </w:rPr>
  </w:style>
  <w:style w:type="character" w:customStyle="1" w:styleId="st">
    <w:name w:val="st"/>
    <w:basedOn w:val="DefaultParagraphFont"/>
    <w:rsid w:val="001B0987"/>
  </w:style>
  <w:style w:type="character" w:customStyle="1" w:styleId="boxcontent">
    <w:name w:val="boxcontent"/>
    <w:basedOn w:val="DefaultParagraphFont"/>
    <w:rsid w:val="006312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35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7" Type="http://schemas.openxmlformats.org/officeDocument/2006/relationships/image" Target="media/image8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7" Type="http://schemas.openxmlformats.org/officeDocument/2006/relationships/image" Target="media/image8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301985-82EA-4CA2-AE00-308B03C0F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8</Words>
  <Characters>306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Janevska</dc:creator>
  <cp:lastModifiedBy>Jelena Janevska</cp:lastModifiedBy>
  <cp:revision>4</cp:revision>
  <cp:lastPrinted>2020-09-07T10:29:00Z</cp:lastPrinted>
  <dcterms:created xsi:type="dcterms:W3CDTF">2020-09-07T10:36:00Z</dcterms:created>
  <dcterms:modified xsi:type="dcterms:W3CDTF">2020-09-10T09:40:00Z</dcterms:modified>
</cp:coreProperties>
</file>